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1A34" w:rsidRPr="000900E6" w:rsidRDefault="0024254C" w:rsidP="0024254C">
      <w:pPr>
        <w:spacing w:after="0" w:line="240" w:lineRule="auto"/>
        <w:jc w:val="center"/>
        <w:rPr>
          <w:b/>
          <w:sz w:val="26"/>
          <w:szCs w:val="26"/>
          <w:u w:val="single"/>
          <w:lang w:val="en-GB"/>
        </w:rPr>
      </w:pPr>
      <w:r>
        <w:rPr>
          <w:b/>
          <w:sz w:val="26"/>
          <w:szCs w:val="26"/>
          <w:u w:val="single"/>
          <w:lang w:val="en-GB"/>
        </w:rPr>
        <w:t xml:space="preserve">Full </w:t>
      </w:r>
      <w:r w:rsidR="000900E6" w:rsidRPr="000900E6">
        <w:rPr>
          <w:b/>
          <w:sz w:val="26"/>
          <w:szCs w:val="26"/>
          <w:u w:val="single"/>
          <w:lang w:val="en-GB"/>
        </w:rPr>
        <w:t>Name and Surname</w:t>
      </w:r>
      <w:r w:rsidRPr="004A0FA5">
        <w:rPr>
          <w:b/>
          <w:sz w:val="26"/>
          <w:szCs w:val="26"/>
          <w:lang w:val="en-GB"/>
        </w:rPr>
        <w:t xml:space="preserve"> </w:t>
      </w:r>
      <w:r w:rsidRPr="003D3B82">
        <w:rPr>
          <w:b/>
          <w:i/>
          <w:color w:val="0070C0"/>
          <w:sz w:val="26"/>
          <w:szCs w:val="26"/>
          <w:vertAlign w:val="superscript"/>
          <w:lang w:val="en-GB"/>
        </w:rPr>
        <w:t>(size</w:t>
      </w:r>
      <w:r w:rsidR="00AB310A" w:rsidRPr="003D3B82">
        <w:rPr>
          <w:b/>
          <w:i/>
          <w:color w:val="0070C0"/>
          <w:sz w:val="26"/>
          <w:szCs w:val="26"/>
          <w:vertAlign w:val="superscript"/>
          <w:lang w:val="en-GB"/>
        </w:rPr>
        <w:t xml:space="preserve"> 13</w:t>
      </w:r>
      <w:r w:rsidR="00D829DD" w:rsidRPr="003D3B82">
        <w:rPr>
          <w:b/>
          <w:i/>
          <w:color w:val="0070C0"/>
          <w:sz w:val="26"/>
          <w:szCs w:val="26"/>
          <w:vertAlign w:val="superscript"/>
          <w:lang w:val="en-GB"/>
        </w:rPr>
        <w:t>, bold</w:t>
      </w:r>
      <w:r w:rsidRPr="003D3B82">
        <w:rPr>
          <w:b/>
          <w:i/>
          <w:color w:val="0070C0"/>
          <w:sz w:val="26"/>
          <w:szCs w:val="26"/>
          <w:vertAlign w:val="superscript"/>
          <w:lang w:val="en-GB"/>
        </w:rPr>
        <w:t>, underline</w:t>
      </w:r>
      <w:r w:rsidR="00AB310A" w:rsidRPr="003D3B82">
        <w:rPr>
          <w:b/>
          <w:i/>
          <w:color w:val="0070C0"/>
          <w:sz w:val="26"/>
          <w:szCs w:val="26"/>
          <w:vertAlign w:val="superscript"/>
          <w:lang w:val="en-GB"/>
        </w:rPr>
        <w:t>)</w:t>
      </w:r>
    </w:p>
    <w:p w:rsidR="00720987" w:rsidRPr="003D3B82" w:rsidRDefault="00143EE1" w:rsidP="003E2493">
      <w:pPr>
        <w:spacing w:after="0" w:line="240" w:lineRule="auto"/>
        <w:jc w:val="center"/>
        <w:rPr>
          <w:color w:val="0070C0"/>
          <w:sz w:val="18"/>
          <w:szCs w:val="18"/>
          <w:lang w:val="en-GB"/>
        </w:rPr>
      </w:pPr>
      <w:r w:rsidRPr="00D829DD">
        <w:rPr>
          <w:sz w:val="18"/>
          <w:szCs w:val="18"/>
          <w:lang w:val="en-GB"/>
        </w:rPr>
        <w:t>(</w:t>
      </w:r>
      <w:r w:rsidR="00A103C9">
        <w:rPr>
          <w:sz w:val="18"/>
          <w:szCs w:val="18"/>
          <w:lang w:val="en-GB"/>
        </w:rPr>
        <w:t xml:space="preserve">The </w:t>
      </w:r>
      <w:r w:rsidR="000900E6" w:rsidRPr="00D829DD">
        <w:rPr>
          <w:sz w:val="18"/>
          <w:szCs w:val="18"/>
          <w:lang w:val="en-GB"/>
        </w:rPr>
        <w:t xml:space="preserve">address of your affiliation, in </w:t>
      </w:r>
      <w:r w:rsidR="00A103C9">
        <w:rPr>
          <w:sz w:val="18"/>
          <w:szCs w:val="18"/>
          <w:lang w:val="en-GB"/>
        </w:rPr>
        <w:t xml:space="preserve">the </w:t>
      </w:r>
      <w:r w:rsidR="00195AD1" w:rsidRPr="00D829DD">
        <w:rPr>
          <w:sz w:val="18"/>
          <w:szCs w:val="18"/>
          <w:lang w:val="en-GB"/>
        </w:rPr>
        <w:t>language of your paper</w:t>
      </w:r>
      <w:r w:rsidRPr="00D829DD">
        <w:rPr>
          <w:sz w:val="18"/>
          <w:szCs w:val="18"/>
          <w:lang w:val="en-GB"/>
        </w:rPr>
        <w:t xml:space="preserve">) </w:t>
      </w:r>
      <w:r w:rsidR="000900E6" w:rsidRPr="00D829DD">
        <w:rPr>
          <w:sz w:val="18"/>
          <w:szCs w:val="18"/>
          <w:lang w:val="en-GB"/>
        </w:rPr>
        <w:t xml:space="preserve">or </w:t>
      </w:r>
      <w:r w:rsidRPr="00D829DD">
        <w:rPr>
          <w:sz w:val="18"/>
          <w:szCs w:val="18"/>
          <w:lang w:val="en-GB"/>
        </w:rPr>
        <w:t>(</w:t>
      </w:r>
      <w:r w:rsidR="000900E6" w:rsidRPr="00D829DD">
        <w:rPr>
          <w:sz w:val="18"/>
          <w:szCs w:val="18"/>
          <w:lang w:val="en-GB"/>
        </w:rPr>
        <w:t xml:space="preserve">personal address, in </w:t>
      </w:r>
      <w:r w:rsidR="00A103C9">
        <w:rPr>
          <w:sz w:val="18"/>
          <w:szCs w:val="18"/>
          <w:lang w:val="en-GB"/>
        </w:rPr>
        <w:t xml:space="preserve">the </w:t>
      </w:r>
      <w:r w:rsidR="00195AD1" w:rsidRPr="00D829DD">
        <w:rPr>
          <w:sz w:val="18"/>
          <w:szCs w:val="18"/>
          <w:lang w:val="en-GB"/>
        </w:rPr>
        <w:t>language of your paper</w:t>
      </w:r>
      <w:r w:rsidRPr="00D829DD">
        <w:rPr>
          <w:sz w:val="18"/>
          <w:szCs w:val="18"/>
          <w:lang w:val="en-GB"/>
        </w:rPr>
        <w:t>)</w:t>
      </w:r>
      <w:r w:rsidR="00AB310A" w:rsidRPr="00D829DD">
        <w:rPr>
          <w:sz w:val="18"/>
          <w:szCs w:val="18"/>
          <w:lang w:val="en-GB"/>
        </w:rPr>
        <w:t xml:space="preserve"> </w:t>
      </w:r>
      <w:r w:rsidR="00AB310A" w:rsidRPr="003D3B82">
        <w:rPr>
          <w:b/>
          <w:i/>
          <w:color w:val="0070C0"/>
          <w:sz w:val="18"/>
          <w:szCs w:val="18"/>
          <w:vertAlign w:val="superscript"/>
          <w:lang w:val="en-GB"/>
        </w:rPr>
        <w:t>(</w:t>
      </w:r>
      <w:r w:rsidR="0024254C" w:rsidRPr="003D3B82">
        <w:rPr>
          <w:b/>
          <w:i/>
          <w:color w:val="0070C0"/>
          <w:sz w:val="18"/>
          <w:szCs w:val="18"/>
          <w:vertAlign w:val="superscript"/>
          <w:lang w:val="en-GB"/>
        </w:rPr>
        <w:t>size</w:t>
      </w:r>
      <w:r w:rsidR="00AB310A" w:rsidRPr="003D3B82">
        <w:rPr>
          <w:b/>
          <w:i/>
          <w:color w:val="0070C0"/>
          <w:sz w:val="18"/>
          <w:szCs w:val="18"/>
          <w:vertAlign w:val="superscript"/>
          <w:lang w:val="en-GB"/>
        </w:rPr>
        <w:t xml:space="preserve"> 9)</w:t>
      </w:r>
    </w:p>
    <w:p w:rsidR="00720987" w:rsidRPr="003D3B82" w:rsidRDefault="00A124C9" w:rsidP="003E2493">
      <w:pPr>
        <w:spacing w:after="0" w:line="240" w:lineRule="auto"/>
        <w:jc w:val="center"/>
        <w:rPr>
          <w:b/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e</w:t>
      </w:r>
      <w:r w:rsidR="00A103C9">
        <w:rPr>
          <w:sz w:val="18"/>
          <w:szCs w:val="18"/>
          <w:lang w:val="en-GB"/>
        </w:rPr>
        <w:t>-</w:t>
      </w:r>
      <w:r w:rsidR="00143EE1" w:rsidRPr="000900E6">
        <w:rPr>
          <w:sz w:val="18"/>
          <w:szCs w:val="18"/>
          <w:lang w:val="en-GB"/>
        </w:rPr>
        <w:t>mail</w:t>
      </w:r>
      <w:r w:rsidR="00AB310A">
        <w:rPr>
          <w:sz w:val="18"/>
          <w:szCs w:val="18"/>
          <w:lang w:val="en-GB"/>
        </w:rPr>
        <w:t xml:space="preserve"> </w:t>
      </w:r>
      <w:r w:rsidR="00AB310A" w:rsidRPr="003D3B82">
        <w:rPr>
          <w:b/>
          <w:i/>
          <w:color w:val="0070C0"/>
          <w:sz w:val="18"/>
          <w:szCs w:val="18"/>
          <w:vertAlign w:val="superscript"/>
          <w:lang w:val="en-GB"/>
        </w:rPr>
        <w:t>(</w:t>
      </w:r>
      <w:r w:rsidR="0024254C" w:rsidRPr="003D3B82">
        <w:rPr>
          <w:b/>
          <w:i/>
          <w:color w:val="0070C0"/>
          <w:sz w:val="18"/>
          <w:szCs w:val="18"/>
          <w:vertAlign w:val="superscript"/>
          <w:lang w:val="en-GB"/>
        </w:rPr>
        <w:t>size</w:t>
      </w:r>
      <w:r w:rsidR="00AB310A" w:rsidRPr="003D3B82">
        <w:rPr>
          <w:b/>
          <w:i/>
          <w:color w:val="0070C0"/>
          <w:sz w:val="18"/>
          <w:szCs w:val="18"/>
          <w:vertAlign w:val="superscript"/>
          <w:lang w:val="en-GB"/>
        </w:rPr>
        <w:t xml:space="preserve"> 9)</w:t>
      </w:r>
    </w:p>
    <w:p w:rsidR="000806EF" w:rsidRPr="000900E6" w:rsidRDefault="000806EF" w:rsidP="003E2493">
      <w:pPr>
        <w:spacing w:after="0" w:line="240" w:lineRule="auto"/>
        <w:jc w:val="both"/>
        <w:rPr>
          <w:sz w:val="24"/>
          <w:szCs w:val="24"/>
          <w:lang w:val="en-GB"/>
        </w:rPr>
      </w:pPr>
      <w:bookmarkStart w:id="0" w:name="_GoBack"/>
      <w:bookmarkEnd w:id="0"/>
    </w:p>
    <w:p w:rsidR="000806EF" w:rsidRPr="000900E6" w:rsidRDefault="000806EF" w:rsidP="003E2493">
      <w:pPr>
        <w:spacing w:after="0" w:line="240" w:lineRule="auto"/>
        <w:jc w:val="both"/>
        <w:rPr>
          <w:sz w:val="24"/>
          <w:szCs w:val="24"/>
          <w:lang w:val="en-GB"/>
        </w:rPr>
      </w:pPr>
    </w:p>
    <w:p w:rsidR="00E2562F" w:rsidRPr="003D3B82" w:rsidRDefault="000900E6" w:rsidP="00E2562F">
      <w:pPr>
        <w:spacing w:after="0" w:line="240" w:lineRule="auto"/>
        <w:jc w:val="center"/>
        <w:rPr>
          <w:b/>
          <w:szCs w:val="32"/>
          <w:u w:val="single"/>
          <w:lang w:val="en-GB"/>
        </w:rPr>
      </w:pPr>
      <w:r>
        <w:rPr>
          <w:b/>
          <w:sz w:val="32"/>
          <w:szCs w:val="32"/>
          <w:u w:val="single"/>
          <w:lang w:val="en-GB"/>
        </w:rPr>
        <w:t>Paper Title</w:t>
      </w:r>
      <w:r w:rsidR="00E2562F" w:rsidRPr="00E2562F">
        <w:rPr>
          <w:b/>
          <w:sz w:val="32"/>
          <w:szCs w:val="32"/>
          <w:lang w:val="en-GB"/>
        </w:rPr>
        <w:t xml:space="preserve"> </w:t>
      </w:r>
      <w:r w:rsidR="00E2562F" w:rsidRPr="003D3B82">
        <w:rPr>
          <w:b/>
          <w:i/>
          <w:color w:val="0070C0"/>
          <w:szCs w:val="32"/>
          <w:vertAlign w:val="superscript"/>
          <w:lang w:val="en-GB"/>
        </w:rPr>
        <w:t>(English, French or German, size 16, bold, underline)</w:t>
      </w:r>
    </w:p>
    <w:p w:rsidR="004A0FA5" w:rsidRDefault="004A0FA5" w:rsidP="003E2493">
      <w:pPr>
        <w:spacing w:after="0" w:line="240" w:lineRule="auto"/>
        <w:jc w:val="center"/>
        <w:rPr>
          <w:b/>
          <w:sz w:val="32"/>
          <w:szCs w:val="32"/>
          <w:lang w:val="en-GB"/>
        </w:rPr>
      </w:pPr>
    </w:p>
    <w:p w:rsidR="00605781" w:rsidRPr="000900E6" w:rsidRDefault="00605781" w:rsidP="003E2493">
      <w:pPr>
        <w:spacing w:after="0" w:line="240" w:lineRule="auto"/>
        <w:jc w:val="both"/>
        <w:rPr>
          <w:b/>
          <w:sz w:val="24"/>
          <w:szCs w:val="24"/>
          <w:lang w:val="en-GB"/>
        </w:rPr>
      </w:pPr>
    </w:p>
    <w:p w:rsidR="00605781" w:rsidRPr="003D3B82" w:rsidRDefault="000900E6" w:rsidP="003E2493">
      <w:pPr>
        <w:spacing w:after="0" w:line="240" w:lineRule="auto"/>
        <w:jc w:val="both"/>
        <w:rPr>
          <w:b/>
          <w:sz w:val="20"/>
          <w:szCs w:val="20"/>
          <w:vertAlign w:val="superscript"/>
          <w:lang w:val="en-US"/>
        </w:rPr>
      </w:pPr>
      <w:r w:rsidRPr="0024254C">
        <w:rPr>
          <w:b/>
          <w:sz w:val="20"/>
          <w:szCs w:val="20"/>
          <w:lang w:val="en-US"/>
        </w:rPr>
        <w:t xml:space="preserve">Abstract / </w:t>
      </w:r>
      <w:proofErr w:type="spellStart"/>
      <w:r w:rsidRPr="0024254C">
        <w:rPr>
          <w:b/>
          <w:sz w:val="20"/>
          <w:szCs w:val="20"/>
          <w:lang w:val="en-US"/>
        </w:rPr>
        <w:t>Zussamenfassung</w:t>
      </w:r>
      <w:proofErr w:type="spellEnd"/>
      <w:r w:rsidRPr="0024254C">
        <w:rPr>
          <w:b/>
          <w:sz w:val="20"/>
          <w:szCs w:val="20"/>
          <w:lang w:val="en-US"/>
        </w:rPr>
        <w:t xml:space="preserve"> / Résumé </w:t>
      </w:r>
      <w:r w:rsidRPr="003D3B82">
        <w:rPr>
          <w:b/>
          <w:i/>
          <w:color w:val="0070C0"/>
          <w:sz w:val="20"/>
          <w:szCs w:val="20"/>
          <w:vertAlign w:val="superscript"/>
          <w:lang w:val="en-US"/>
        </w:rPr>
        <w:t>(</w:t>
      </w:r>
      <w:r w:rsidR="00A103C9" w:rsidRPr="003D3B82">
        <w:rPr>
          <w:b/>
          <w:i/>
          <w:color w:val="0070C0"/>
          <w:sz w:val="20"/>
          <w:szCs w:val="20"/>
          <w:vertAlign w:val="superscript"/>
          <w:lang w:val="en-US"/>
        </w:rPr>
        <w:t>corresponding language</w:t>
      </w:r>
      <w:r w:rsidR="00AB310A" w:rsidRPr="003D3B82">
        <w:rPr>
          <w:b/>
          <w:i/>
          <w:color w:val="0070C0"/>
          <w:sz w:val="20"/>
          <w:szCs w:val="20"/>
          <w:vertAlign w:val="superscript"/>
          <w:lang w:val="en-US"/>
        </w:rPr>
        <w:t xml:space="preserve">, </w:t>
      </w:r>
      <w:r w:rsidR="0024254C" w:rsidRPr="003D3B82">
        <w:rPr>
          <w:b/>
          <w:i/>
          <w:color w:val="0070C0"/>
          <w:sz w:val="20"/>
          <w:szCs w:val="20"/>
          <w:vertAlign w:val="superscript"/>
          <w:lang w:val="en-US"/>
        </w:rPr>
        <w:t>size</w:t>
      </w:r>
      <w:r w:rsidR="00AB310A" w:rsidRPr="003D3B82">
        <w:rPr>
          <w:b/>
          <w:i/>
          <w:color w:val="0070C0"/>
          <w:sz w:val="20"/>
          <w:szCs w:val="20"/>
          <w:vertAlign w:val="superscript"/>
          <w:lang w:val="en-US"/>
        </w:rPr>
        <w:t xml:space="preserve"> 10</w:t>
      </w:r>
      <w:r w:rsidR="00D829DD" w:rsidRPr="003D3B82">
        <w:rPr>
          <w:b/>
          <w:i/>
          <w:color w:val="0070C0"/>
          <w:sz w:val="20"/>
          <w:szCs w:val="20"/>
          <w:vertAlign w:val="superscript"/>
          <w:lang w:val="en-US"/>
        </w:rPr>
        <w:t>, bold</w:t>
      </w:r>
      <w:r w:rsidRPr="003D3B82">
        <w:rPr>
          <w:b/>
          <w:i/>
          <w:color w:val="0070C0"/>
          <w:sz w:val="20"/>
          <w:szCs w:val="20"/>
          <w:vertAlign w:val="superscript"/>
          <w:lang w:val="en-US"/>
        </w:rPr>
        <w:t>)</w:t>
      </w:r>
    </w:p>
    <w:p w:rsidR="00AB310A" w:rsidRPr="0024254C" w:rsidRDefault="00AB310A" w:rsidP="003E2493">
      <w:pPr>
        <w:spacing w:after="0" w:line="240" w:lineRule="auto"/>
        <w:jc w:val="both"/>
        <w:rPr>
          <w:sz w:val="20"/>
          <w:szCs w:val="20"/>
          <w:lang w:val="en-US"/>
        </w:rPr>
      </w:pPr>
    </w:p>
    <w:p w:rsidR="00605781" w:rsidRPr="003D3B82" w:rsidRDefault="0024254C" w:rsidP="003E2493">
      <w:pPr>
        <w:spacing w:after="0" w:line="240" w:lineRule="auto"/>
        <w:jc w:val="both"/>
        <w:rPr>
          <w:b/>
          <w:color w:val="FF0000"/>
          <w:sz w:val="20"/>
          <w:szCs w:val="20"/>
          <w:lang w:val="en-GB"/>
        </w:rPr>
      </w:pPr>
      <w:r w:rsidRPr="0024254C">
        <w:rPr>
          <w:sz w:val="20"/>
          <w:szCs w:val="20"/>
          <w:lang w:val="en-GB"/>
        </w:rPr>
        <w:t xml:space="preserve">Lorem ipsum </w:t>
      </w:r>
      <w:proofErr w:type="spellStart"/>
      <w:r w:rsidRPr="0024254C">
        <w:rPr>
          <w:sz w:val="20"/>
          <w:szCs w:val="20"/>
          <w:lang w:val="en-GB"/>
        </w:rPr>
        <w:t>dolor</w:t>
      </w:r>
      <w:proofErr w:type="spellEnd"/>
      <w:r w:rsidRPr="0024254C">
        <w:rPr>
          <w:sz w:val="20"/>
          <w:szCs w:val="20"/>
          <w:lang w:val="en-GB"/>
        </w:rPr>
        <w:t xml:space="preserve"> sit </w:t>
      </w:r>
      <w:proofErr w:type="spellStart"/>
      <w:r w:rsidRPr="0024254C">
        <w:rPr>
          <w:sz w:val="20"/>
          <w:szCs w:val="20"/>
          <w:lang w:val="en-GB"/>
        </w:rPr>
        <w:t>amet</w:t>
      </w:r>
      <w:proofErr w:type="spellEnd"/>
      <w:r w:rsidRPr="0024254C">
        <w:rPr>
          <w:sz w:val="20"/>
          <w:szCs w:val="20"/>
          <w:lang w:val="en-GB"/>
        </w:rPr>
        <w:t xml:space="preserve">, </w:t>
      </w:r>
      <w:proofErr w:type="spellStart"/>
      <w:r w:rsidRPr="0024254C">
        <w:rPr>
          <w:sz w:val="20"/>
          <w:szCs w:val="20"/>
          <w:lang w:val="en-GB"/>
        </w:rPr>
        <w:t>consectetur</w:t>
      </w:r>
      <w:proofErr w:type="spellEnd"/>
      <w:r w:rsidRPr="0024254C">
        <w:rPr>
          <w:sz w:val="20"/>
          <w:szCs w:val="20"/>
          <w:lang w:val="en-GB"/>
        </w:rPr>
        <w:t xml:space="preserve"> </w:t>
      </w:r>
      <w:proofErr w:type="spellStart"/>
      <w:r w:rsidRPr="0024254C">
        <w:rPr>
          <w:sz w:val="20"/>
          <w:szCs w:val="20"/>
          <w:lang w:val="en-GB"/>
        </w:rPr>
        <w:t>adipiscing</w:t>
      </w:r>
      <w:proofErr w:type="spellEnd"/>
      <w:r w:rsidRPr="0024254C">
        <w:rPr>
          <w:sz w:val="20"/>
          <w:szCs w:val="20"/>
          <w:lang w:val="en-GB"/>
        </w:rPr>
        <w:t xml:space="preserve"> </w:t>
      </w:r>
      <w:proofErr w:type="spellStart"/>
      <w:r w:rsidRPr="0024254C">
        <w:rPr>
          <w:sz w:val="20"/>
          <w:szCs w:val="20"/>
          <w:lang w:val="en-GB"/>
        </w:rPr>
        <w:t>elit</w:t>
      </w:r>
      <w:proofErr w:type="spellEnd"/>
      <w:r w:rsidRPr="0024254C">
        <w:rPr>
          <w:sz w:val="20"/>
          <w:szCs w:val="20"/>
          <w:lang w:val="en-GB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Pellentesque</w:t>
      </w:r>
      <w:proofErr w:type="spellEnd"/>
      <w:r w:rsidRPr="0024254C">
        <w:rPr>
          <w:sz w:val="20"/>
          <w:szCs w:val="20"/>
          <w:lang w:val="fr-FR"/>
        </w:rPr>
        <w:t xml:space="preserve"> erat nunc, </w:t>
      </w:r>
      <w:proofErr w:type="spellStart"/>
      <w:r w:rsidRPr="0024254C">
        <w:rPr>
          <w:sz w:val="20"/>
          <w:szCs w:val="20"/>
          <w:lang w:val="fr-FR"/>
        </w:rPr>
        <w:t>dictu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eget</w:t>
      </w:r>
      <w:proofErr w:type="spellEnd"/>
      <w:r w:rsidRPr="0024254C">
        <w:rPr>
          <w:sz w:val="20"/>
          <w:szCs w:val="20"/>
          <w:lang w:val="fr-FR"/>
        </w:rPr>
        <w:t xml:space="preserve"> ex at, </w:t>
      </w:r>
      <w:proofErr w:type="spellStart"/>
      <w:r w:rsidRPr="0024254C">
        <w:rPr>
          <w:sz w:val="20"/>
          <w:szCs w:val="20"/>
          <w:lang w:val="fr-FR"/>
        </w:rPr>
        <w:t>dapibus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elementu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turpis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Integer</w:t>
      </w:r>
      <w:proofErr w:type="spellEnd"/>
      <w:r w:rsidRPr="0024254C">
        <w:rPr>
          <w:sz w:val="20"/>
          <w:szCs w:val="20"/>
          <w:lang w:val="fr-FR"/>
        </w:rPr>
        <w:t xml:space="preserve"> mollis </w:t>
      </w:r>
      <w:proofErr w:type="spellStart"/>
      <w:r w:rsidRPr="0024254C">
        <w:rPr>
          <w:sz w:val="20"/>
          <w:szCs w:val="20"/>
          <w:lang w:val="fr-FR"/>
        </w:rPr>
        <w:t>risus</w:t>
      </w:r>
      <w:proofErr w:type="spellEnd"/>
      <w:r w:rsidRPr="0024254C">
        <w:rPr>
          <w:sz w:val="20"/>
          <w:szCs w:val="20"/>
          <w:lang w:val="fr-FR"/>
        </w:rPr>
        <w:t xml:space="preserve"> id </w:t>
      </w:r>
      <w:proofErr w:type="spellStart"/>
      <w:r w:rsidRPr="0024254C">
        <w:rPr>
          <w:sz w:val="20"/>
          <w:szCs w:val="20"/>
          <w:lang w:val="fr-FR"/>
        </w:rPr>
        <w:t>justo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condimentum</w:t>
      </w:r>
      <w:proofErr w:type="spellEnd"/>
      <w:r w:rsidRPr="0024254C">
        <w:rPr>
          <w:sz w:val="20"/>
          <w:szCs w:val="20"/>
          <w:lang w:val="fr-FR"/>
        </w:rPr>
        <w:t xml:space="preserve">, </w:t>
      </w:r>
      <w:proofErr w:type="spellStart"/>
      <w:r w:rsidRPr="0024254C">
        <w:rPr>
          <w:sz w:val="20"/>
          <w:szCs w:val="20"/>
          <w:lang w:val="fr-FR"/>
        </w:rPr>
        <w:t>vel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hendrerit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dolor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viverra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Nulla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velit</w:t>
      </w:r>
      <w:proofErr w:type="spellEnd"/>
      <w:r w:rsidRPr="0024254C">
        <w:rPr>
          <w:sz w:val="20"/>
          <w:szCs w:val="20"/>
          <w:lang w:val="fr-FR"/>
        </w:rPr>
        <w:t xml:space="preserve"> ante, </w:t>
      </w:r>
      <w:proofErr w:type="spellStart"/>
      <w:r w:rsidRPr="0024254C">
        <w:rPr>
          <w:sz w:val="20"/>
          <w:szCs w:val="20"/>
          <w:lang w:val="fr-FR"/>
        </w:rPr>
        <w:t>elementu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quis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neque</w:t>
      </w:r>
      <w:proofErr w:type="spellEnd"/>
      <w:r w:rsidRPr="0024254C">
        <w:rPr>
          <w:sz w:val="20"/>
          <w:szCs w:val="20"/>
          <w:lang w:val="fr-FR"/>
        </w:rPr>
        <w:t xml:space="preserve"> et, </w:t>
      </w:r>
      <w:proofErr w:type="spellStart"/>
      <w:r w:rsidRPr="0024254C">
        <w:rPr>
          <w:sz w:val="20"/>
          <w:szCs w:val="20"/>
          <w:lang w:val="fr-FR"/>
        </w:rPr>
        <w:t>consectetur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aliqua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turpis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Vivamus</w:t>
      </w:r>
      <w:proofErr w:type="spellEnd"/>
      <w:r w:rsidRPr="0024254C">
        <w:rPr>
          <w:sz w:val="20"/>
          <w:szCs w:val="20"/>
          <w:lang w:val="fr-FR"/>
        </w:rPr>
        <w:t xml:space="preserve"> bibendum </w:t>
      </w:r>
      <w:proofErr w:type="spellStart"/>
      <w:r w:rsidRPr="0024254C">
        <w:rPr>
          <w:sz w:val="20"/>
          <w:szCs w:val="20"/>
          <w:lang w:val="fr-FR"/>
        </w:rPr>
        <w:t>odio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rhoncus</w:t>
      </w:r>
      <w:proofErr w:type="spellEnd"/>
      <w:r w:rsidRPr="0024254C">
        <w:rPr>
          <w:sz w:val="20"/>
          <w:szCs w:val="20"/>
          <w:lang w:val="fr-FR"/>
        </w:rPr>
        <w:t xml:space="preserve">, </w:t>
      </w:r>
      <w:proofErr w:type="spellStart"/>
      <w:r w:rsidRPr="0024254C">
        <w:rPr>
          <w:sz w:val="20"/>
          <w:szCs w:val="20"/>
          <w:lang w:val="fr-FR"/>
        </w:rPr>
        <w:t>laoreet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sem</w:t>
      </w:r>
      <w:proofErr w:type="spellEnd"/>
      <w:r w:rsidRPr="0024254C">
        <w:rPr>
          <w:sz w:val="20"/>
          <w:szCs w:val="20"/>
          <w:lang w:val="fr-FR"/>
        </w:rPr>
        <w:t xml:space="preserve"> id, </w:t>
      </w:r>
      <w:proofErr w:type="spellStart"/>
      <w:r w:rsidRPr="0024254C">
        <w:rPr>
          <w:sz w:val="20"/>
          <w:szCs w:val="20"/>
          <w:lang w:val="fr-FR"/>
        </w:rPr>
        <w:t>consequat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turpis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Donec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vel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tincidunt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nibh</w:t>
      </w:r>
      <w:proofErr w:type="spellEnd"/>
      <w:r w:rsidRPr="0024254C">
        <w:rPr>
          <w:sz w:val="20"/>
          <w:szCs w:val="20"/>
          <w:lang w:val="fr-FR"/>
        </w:rPr>
        <w:t xml:space="preserve">, </w:t>
      </w:r>
      <w:proofErr w:type="spellStart"/>
      <w:r w:rsidRPr="0024254C">
        <w:rPr>
          <w:sz w:val="20"/>
          <w:szCs w:val="20"/>
          <w:lang w:val="fr-FR"/>
        </w:rPr>
        <w:t>eget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imperdiet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lorem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Aliqua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egestas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accumsan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turpis</w:t>
      </w:r>
      <w:proofErr w:type="spellEnd"/>
      <w:r w:rsidRPr="0024254C">
        <w:rPr>
          <w:sz w:val="20"/>
          <w:szCs w:val="20"/>
          <w:lang w:val="fr-FR"/>
        </w:rPr>
        <w:t xml:space="preserve"> eu </w:t>
      </w:r>
      <w:proofErr w:type="spellStart"/>
      <w:r w:rsidRPr="0024254C">
        <w:rPr>
          <w:sz w:val="20"/>
          <w:szCs w:val="20"/>
          <w:lang w:val="fr-FR"/>
        </w:rPr>
        <w:t>dapibus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Vivamus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egestas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sollicitudin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justo</w:t>
      </w:r>
      <w:proofErr w:type="spellEnd"/>
      <w:r w:rsidRPr="0024254C">
        <w:rPr>
          <w:sz w:val="20"/>
          <w:szCs w:val="20"/>
          <w:lang w:val="fr-FR"/>
        </w:rPr>
        <w:t xml:space="preserve"> nec </w:t>
      </w:r>
      <w:proofErr w:type="spellStart"/>
      <w:r w:rsidRPr="0024254C">
        <w:rPr>
          <w:sz w:val="20"/>
          <w:szCs w:val="20"/>
          <w:lang w:val="fr-FR"/>
        </w:rPr>
        <w:t>accumsan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Aliqua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quis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lacinia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felis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Lore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ipsu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dolor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sit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amet</w:t>
      </w:r>
      <w:proofErr w:type="spellEnd"/>
      <w:r w:rsidRPr="0024254C">
        <w:rPr>
          <w:sz w:val="20"/>
          <w:szCs w:val="20"/>
          <w:lang w:val="fr-FR"/>
        </w:rPr>
        <w:t xml:space="preserve">, </w:t>
      </w:r>
      <w:proofErr w:type="spellStart"/>
      <w:r w:rsidRPr="0024254C">
        <w:rPr>
          <w:sz w:val="20"/>
          <w:szCs w:val="20"/>
          <w:lang w:val="fr-FR"/>
        </w:rPr>
        <w:t>consectetur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adipiscing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elit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Pellentesque</w:t>
      </w:r>
      <w:proofErr w:type="spellEnd"/>
      <w:r w:rsidRPr="0024254C">
        <w:rPr>
          <w:sz w:val="20"/>
          <w:szCs w:val="20"/>
          <w:lang w:val="fr-FR"/>
        </w:rPr>
        <w:t xml:space="preserve"> erat nunc, </w:t>
      </w:r>
      <w:proofErr w:type="spellStart"/>
      <w:r w:rsidRPr="0024254C">
        <w:rPr>
          <w:sz w:val="20"/>
          <w:szCs w:val="20"/>
          <w:lang w:val="fr-FR"/>
        </w:rPr>
        <w:t>dictu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eget</w:t>
      </w:r>
      <w:proofErr w:type="spellEnd"/>
      <w:r w:rsidRPr="0024254C">
        <w:rPr>
          <w:sz w:val="20"/>
          <w:szCs w:val="20"/>
          <w:lang w:val="fr-FR"/>
        </w:rPr>
        <w:t xml:space="preserve"> ex at, </w:t>
      </w:r>
      <w:proofErr w:type="spellStart"/>
      <w:r w:rsidRPr="0024254C">
        <w:rPr>
          <w:sz w:val="20"/>
          <w:szCs w:val="20"/>
          <w:lang w:val="fr-FR"/>
        </w:rPr>
        <w:t>dapibus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elementu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turpis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Integer</w:t>
      </w:r>
      <w:proofErr w:type="spellEnd"/>
      <w:r w:rsidRPr="0024254C">
        <w:rPr>
          <w:sz w:val="20"/>
          <w:szCs w:val="20"/>
          <w:lang w:val="fr-FR"/>
        </w:rPr>
        <w:t xml:space="preserve"> mollis </w:t>
      </w:r>
      <w:proofErr w:type="spellStart"/>
      <w:r w:rsidRPr="0024254C">
        <w:rPr>
          <w:sz w:val="20"/>
          <w:szCs w:val="20"/>
          <w:lang w:val="fr-FR"/>
        </w:rPr>
        <w:t>risus</w:t>
      </w:r>
      <w:proofErr w:type="spellEnd"/>
      <w:r w:rsidRPr="0024254C">
        <w:rPr>
          <w:sz w:val="20"/>
          <w:szCs w:val="20"/>
          <w:lang w:val="fr-FR"/>
        </w:rPr>
        <w:t xml:space="preserve"> id </w:t>
      </w:r>
      <w:proofErr w:type="spellStart"/>
      <w:r w:rsidRPr="0024254C">
        <w:rPr>
          <w:sz w:val="20"/>
          <w:szCs w:val="20"/>
          <w:lang w:val="fr-FR"/>
        </w:rPr>
        <w:t>justo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condimentum</w:t>
      </w:r>
      <w:proofErr w:type="spellEnd"/>
      <w:r w:rsidRPr="0024254C">
        <w:rPr>
          <w:sz w:val="20"/>
          <w:szCs w:val="20"/>
          <w:lang w:val="fr-FR"/>
        </w:rPr>
        <w:t xml:space="preserve">, </w:t>
      </w:r>
      <w:proofErr w:type="spellStart"/>
      <w:r w:rsidRPr="0024254C">
        <w:rPr>
          <w:sz w:val="20"/>
          <w:szCs w:val="20"/>
          <w:lang w:val="fr-FR"/>
        </w:rPr>
        <w:t>vel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hendrerit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dolor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viverra</w:t>
      </w:r>
      <w:proofErr w:type="spellEnd"/>
      <w:r w:rsidRPr="0024254C">
        <w:rPr>
          <w:sz w:val="20"/>
          <w:szCs w:val="20"/>
          <w:lang w:val="fr-FR"/>
        </w:rPr>
        <w:t xml:space="preserve">. </w:t>
      </w:r>
      <w:proofErr w:type="spellStart"/>
      <w:r w:rsidRPr="0024254C">
        <w:rPr>
          <w:sz w:val="20"/>
          <w:szCs w:val="20"/>
          <w:lang w:val="fr-FR"/>
        </w:rPr>
        <w:t>Nulla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velit</w:t>
      </w:r>
      <w:proofErr w:type="spellEnd"/>
      <w:r w:rsidRPr="0024254C">
        <w:rPr>
          <w:sz w:val="20"/>
          <w:szCs w:val="20"/>
          <w:lang w:val="fr-FR"/>
        </w:rPr>
        <w:t xml:space="preserve"> ante, </w:t>
      </w:r>
      <w:proofErr w:type="spellStart"/>
      <w:r w:rsidRPr="0024254C">
        <w:rPr>
          <w:sz w:val="20"/>
          <w:szCs w:val="20"/>
          <w:lang w:val="fr-FR"/>
        </w:rPr>
        <w:t>elementum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quis</w:t>
      </w:r>
      <w:proofErr w:type="spellEnd"/>
      <w:r w:rsidRPr="0024254C">
        <w:rPr>
          <w:sz w:val="20"/>
          <w:szCs w:val="20"/>
          <w:lang w:val="fr-FR"/>
        </w:rPr>
        <w:t xml:space="preserve"> </w:t>
      </w:r>
      <w:proofErr w:type="spellStart"/>
      <w:r w:rsidRPr="0024254C">
        <w:rPr>
          <w:sz w:val="20"/>
          <w:szCs w:val="20"/>
          <w:lang w:val="fr-FR"/>
        </w:rPr>
        <w:t>neque</w:t>
      </w:r>
      <w:proofErr w:type="spellEnd"/>
      <w:r w:rsidRPr="0024254C">
        <w:rPr>
          <w:sz w:val="20"/>
          <w:szCs w:val="20"/>
          <w:lang w:val="fr-FR"/>
        </w:rPr>
        <w:t xml:space="preserve"> e</w:t>
      </w:r>
      <w:r>
        <w:rPr>
          <w:sz w:val="20"/>
          <w:szCs w:val="20"/>
          <w:lang w:val="fr-FR"/>
        </w:rPr>
        <w:t xml:space="preserve">t, </w:t>
      </w:r>
      <w:proofErr w:type="spellStart"/>
      <w:r>
        <w:rPr>
          <w:sz w:val="20"/>
          <w:szCs w:val="20"/>
          <w:lang w:val="fr-FR"/>
        </w:rPr>
        <w:t>consectetur</w:t>
      </w:r>
      <w:proofErr w:type="spellEnd"/>
      <w:r>
        <w:rPr>
          <w:sz w:val="20"/>
          <w:szCs w:val="20"/>
          <w:lang w:val="fr-FR"/>
        </w:rPr>
        <w:t xml:space="preserve"> </w:t>
      </w:r>
      <w:proofErr w:type="spellStart"/>
      <w:r>
        <w:rPr>
          <w:sz w:val="20"/>
          <w:szCs w:val="20"/>
          <w:lang w:val="fr-FR"/>
        </w:rPr>
        <w:t>aliquam</w:t>
      </w:r>
      <w:proofErr w:type="spellEnd"/>
      <w:r>
        <w:rPr>
          <w:sz w:val="20"/>
          <w:szCs w:val="20"/>
          <w:lang w:val="fr-FR"/>
        </w:rPr>
        <w:t xml:space="preserve"> </w:t>
      </w:r>
      <w:proofErr w:type="spellStart"/>
      <w:r>
        <w:rPr>
          <w:sz w:val="20"/>
          <w:szCs w:val="20"/>
          <w:lang w:val="fr-FR"/>
        </w:rPr>
        <w:t>turpis</w:t>
      </w:r>
      <w:proofErr w:type="spellEnd"/>
      <w:r>
        <w:rPr>
          <w:sz w:val="20"/>
          <w:szCs w:val="20"/>
          <w:lang w:val="fr-FR"/>
        </w:rPr>
        <w:t>.</w:t>
      </w:r>
      <w:r w:rsidR="004F04F9" w:rsidRPr="0024254C">
        <w:rPr>
          <w:sz w:val="20"/>
          <w:szCs w:val="20"/>
          <w:lang w:val="fr-FR"/>
        </w:rPr>
        <w:t xml:space="preserve"> </w:t>
      </w:r>
      <w:r w:rsidR="004F04F9" w:rsidRPr="003D3B82">
        <w:rPr>
          <w:b/>
          <w:i/>
          <w:color w:val="FF0000"/>
          <w:sz w:val="20"/>
          <w:szCs w:val="20"/>
          <w:vertAlign w:val="superscript"/>
          <w:lang w:val="en-GB"/>
        </w:rPr>
        <w:t>(</w:t>
      </w:r>
      <w:r w:rsidR="000900E6" w:rsidRPr="003D3B82">
        <w:rPr>
          <w:b/>
          <w:i/>
          <w:color w:val="FF0000"/>
          <w:sz w:val="20"/>
          <w:szCs w:val="20"/>
          <w:vertAlign w:val="superscript"/>
          <w:lang w:val="en-GB"/>
        </w:rPr>
        <w:t>up to</w:t>
      </w:r>
      <w:r w:rsidR="004F04F9" w:rsidRPr="003D3B82">
        <w:rPr>
          <w:b/>
          <w:i/>
          <w:color w:val="FF0000"/>
          <w:sz w:val="20"/>
          <w:szCs w:val="20"/>
          <w:vertAlign w:val="superscript"/>
          <w:lang w:val="en-GB"/>
        </w:rPr>
        <w:t xml:space="preserve"> 900 </w:t>
      </w:r>
      <w:r w:rsidR="003D3B82" w:rsidRPr="003D3B82">
        <w:rPr>
          <w:b/>
          <w:i/>
          <w:color w:val="FF0000"/>
          <w:sz w:val="20"/>
          <w:szCs w:val="20"/>
          <w:vertAlign w:val="superscript"/>
          <w:lang w:val="en-GB"/>
        </w:rPr>
        <w:t>characters, including spaces</w:t>
      </w:r>
      <w:r w:rsidR="004F04F9" w:rsidRPr="003D3B82">
        <w:rPr>
          <w:b/>
          <w:i/>
          <w:color w:val="FF0000"/>
          <w:sz w:val="20"/>
          <w:szCs w:val="20"/>
          <w:vertAlign w:val="superscript"/>
          <w:lang w:val="en-GB"/>
        </w:rPr>
        <w:t>)</w:t>
      </w:r>
    </w:p>
    <w:p w:rsidR="00143EE1" w:rsidRPr="000900E6" w:rsidRDefault="00143EE1" w:rsidP="003E2493">
      <w:pPr>
        <w:spacing w:after="0" w:line="240" w:lineRule="auto"/>
        <w:jc w:val="both"/>
        <w:rPr>
          <w:sz w:val="20"/>
          <w:szCs w:val="20"/>
          <w:lang w:val="en-GB"/>
        </w:rPr>
      </w:pPr>
    </w:p>
    <w:p w:rsidR="00F37B20" w:rsidRPr="003D3B82" w:rsidRDefault="000900E6" w:rsidP="003E2493">
      <w:pPr>
        <w:spacing w:after="0" w:line="240" w:lineRule="auto"/>
        <w:jc w:val="both"/>
        <w:rPr>
          <w:b/>
          <w:color w:val="0070C0"/>
          <w:sz w:val="20"/>
          <w:szCs w:val="20"/>
          <w:lang w:val="en-US"/>
        </w:rPr>
      </w:pPr>
      <w:r w:rsidRPr="0024254C">
        <w:rPr>
          <w:b/>
          <w:sz w:val="20"/>
          <w:szCs w:val="20"/>
          <w:lang w:val="en-US"/>
        </w:rPr>
        <w:t>Keywords/</w:t>
      </w:r>
      <w:proofErr w:type="spellStart"/>
      <w:r w:rsidRPr="0024254C">
        <w:rPr>
          <w:b/>
          <w:sz w:val="20"/>
          <w:szCs w:val="20"/>
          <w:lang w:val="en-US"/>
        </w:rPr>
        <w:t>Schlüsselwörter</w:t>
      </w:r>
      <w:proofErr w:type="spellEnd"/>
      <w:r w:rsidRPr="0024254C">
        <w:rPr>
          <w:b/>
          <w:sz w:val="20"/>
          <w:szCs w:val="20"/>
          <w:lang w:val="en-US"/>
        </w:rPr>
        <w:t>/Mot</w:t>
      </w:r>
      <w:r w:rsidR="00A103C9" w:rsidRPr="0024254C">
        <w:rPr>
          <w:b/>
          <w:sz w:val="20"/>
          <w:szCs w:val="20"/>
          <w:lang w:val="en-US"/>
        </w:rPr>
        <w:t>s</w:t>
      </w:r>
      <w:r w:rsidRPr="0024254C">
        <w:rPr>
          <w:b/>
          <w:sz w:val="20"/>
          <w:szCs w:val="20"/>
          <w:lang w:val="en-US"/>
        </w:rPr>
        <w:t>-</w:t>
      </w:r>
      <w:proofErr w:type="spellStart"/>
      <w:r w:rsidRPr="0024254C">
        <w:rPr>
          <w:b/>
          <w:sz w:val="20"/>
          <w:szCs w:val="20"/>
          <w:lang w:val="en-US"/>
        </w:rPr>
        <w:t>clés</w:t>
      </w:r>
      <w:proofErr w:type="spellEnd"/>
      <w:r w:rsidRPr="0024254C">
        <w:rPr>
          <w:b/>
          <w:sz w:val="20"/>
          <w:szCs w:val="20"/>
          <w:lang w:val="en-US"/>
        </w:rPr>
        <w:t xml:space="preserve"> </w:t>
      </w:r>
      <w:r w:rsidRPr="003D3B82">
        <w:rPr>
          <w:b/>
          <w:i/>
          <w:color w:val="0070C0"/>
          <w:sz w:val="20"/>
          <w:szCs w:val="20"/>
          <w:vertAlign w:val="superscript"/>
          <w:lang w:val="en-US"/>
        </w:rPr>
        <w:t>(</w:t>
      </w:r>
      <w:r w:rsidR="00A103C9" w:rsidRPr="003D3B82">
        <w:rPr>
          <w:b/>
          <w:i/>
          <w:color w:val="0070C0"/>
          <w:sz w:val="20"/>
          <w:szCs w:val="20"/>
          <w:vertAlign w:val="superscript"/>
          <w:lang w:val="en-US"/>
        </w:rPr>
        <w:t>corresponding language</w:t>
      </w:r>
      <w:r w:rsidR="00AB310A" w:rsidRPr="003D3B82">
        <w:rPr>
          <w:b/>
          <w:i/>
          <w:color w:val="0070C0"/>
          <w:sz w:val="20"/>
          <w:szCs w:val="20"/>
          <w:vertAlign w:val="superscript"/>
          <w:lang w:val="en-US"/>
        </w:rPr>
        <w:t xml:space="preserve">, </w:t>
      </w:r>
      <w:r w:rsidR="0024254C" w:rsidRPr="003D3B82">
        <w:rPr>
          <w:b/>
          <w:i/>
          <w:color w:val="0070C0"/>
          <w:sz w:val="20"/>
          <w:szCs w:val="20"/>
          <w:vertAlign w:val="superscript"/>
          <w:lang w:val="en-US"/>
        </w:rPr>
        <w:t>size</w:t>
      </w:r>
      <w:r w:rsidR="00AB310A" w:rsidRPr="003D3B82">
        <w:rPr>
          <w:b/>
          <w:i/>
          <w:color w:val="0070C0"/>
          <w:sz w:val="20"/>
          <w:szCs w:val="20"/>
          <w:vertAlign w:val="superscript"/>
          <w:lang w:val="en-US"/>
        </w:rPr>
        <w:t xml:space="preserve"> 10</w:t>
      </w:r>
      <w:r w:rsidR="00D829DD" w:rsidRPr="003D3B82">
        <w:rPr>
          <w:b/>
          <w:i/>
          <w:color w:val="0070C0"/>
          <w:sz w:val="20"/>
          <w:szCs w:val="20"/>
          <w:vertAlign w:val="superscript"/>
          <w:lang w:val="en-US"/>
        </w:rPr>
        <w:t>, bold</w:t>
      </w:r>
      <w:r w:rsidRPr="003D3B82">
        <w:rPr>
          <w:b/>
          <w:i/>
          <w:color w:val="0070C0"/>
          <w:sz w:val="20"/>
          <w:szCs w:val="20"/>
          <w:vertAlign w:val="superscript"/>
          <w:lang w:val="en-US"/>
        </w:rPr>
        <w:t>)</w:t>
      </w:r>
    </w:p>
    <w:p w:rsidR="003F034B" w:rsidRPr="000900E6" w:rsidRDefault="0024254C" w:rsidP="003E2493">
      <w:pPr>
        <w:spacing w:after="0" w:line="240" w:lineRule="auto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lorem</w:t>
      </w:r>
      <w:r w:rsidR="004F04F9" w:rsidRPr="000900E6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  <w:lang w:val="en-GB"/>
        </w:rPr>
        <w:t>ipsum</w:t>
      </w:r>
      <w:r w:rsidR="004F04F9" w:rsidRPr="000900E6">
        <w:rPr>
          <w:sz w:val="20"/>
          <w:szCs w:val="20"/>
          <w:lang w:val="en-GB"/>
        </w:rPr>
        <w:t xml:space="preserve">, </w:t>
      </w:r>
      <w:proofErr w:type="spellStart"/>
      <w:r>
        <w:rPr>
          <w:sz w:val="20"/>
          <w:szCs w:val="20"/>
          <w:lang w:val="en-GB"/>
        </w:rPr>
        <w:t>dolor</w:t>
      </w:r>
      <w:proofErr w:type="spellEnd"/>
      <w:r w:rsidR="004F04F9" w:rsidRPr="000900E6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  <w:lang w:val="en-GB"/>
        </w:rPr>
        <w:t>sit</w:t>
      </w:r>
      <w:r w:rsidR="004F04F9" w:rsidRPr="000900E6">
        <w:rPr>
          <w:sz w:val="20"/>
          <w:szCs w:val="20"/>
          <w:lang w:val="en-GB"/>
        </w:rPr>
        <w:t xml:space="preserve">, </w:t>
      </w:r>
      <w:proofErr w:type="spellStart"/>
      <w:r>
        <w:rPr>
          <w:sz w:val="20"/>
          <w:szCs w:val="20"/>
          <w:lang w:val="en-GB"/>
        </w:rPr>
        <w:t>amet</w:t>
      </w:r>
      <w:proofErr w:type="spellEnd"/>
      <w:r>
        <w:rPr>
          <w:sz w:val="20"/>
          <w:szCs w:val="20"/>
          <w:lang w:val="en-GB"/>
        </w:rPr>
        <w:t xml:space="preserve"> </w:t>
      </w:r>
      <w:r w:rsidR="004F04F9" w:rsidRPr="003D3B82">
        <w:rPr>
          <w:b/>
          <w:i/>
          <w:color w:val="FF0000"/>
          <w:sz w:val="20"/>
          <w:szCs w:val="20"/>
          <w:vertAlign w:val="superscript"/>
          <w:lang w:val="en-GB"/>
        </w:rPr>
        <w:t>(</w:t>
      </w:r>
      <w:r w:rsidR="000900E6" w:rsidRPr="003D3B82">
        <w:rPr>
          <w:b/>
          <w:i/>
          <w:color w:val="FF0000"/>
          <w:sz w:val="20"/>
          <w:szCs w:val="20"/>
          <w:vertAlign w:val="superscript"/>
          <w:lang w:val="en-GB"/>
        </w:rPr>
        <w:t>at least</w:t>
      </w:r>
      <w:r w:rsidR="004F04F9" w:rsidRPr="003D3B82">
        <w:rPr>
          <w:b/>
          <w:i/>
          <w:color w:val="FF0000"/>
          <w:sz w:val="20"/>
          <w:szCs w:val="20"/>
          <w:vertAlign w:val="superscript"/>
          <w:lang w:val="en-GB"/>
        </w:rPr>
        <w:t xml:space="preserve"> </w:t>
      </w:r>
      <w:r w:rsidR="00D829DD" w:rsidRPr="003D3B82">
        <w:rPr>
          <w:b/>
          <w:i/>
          <w:color w:val="FF0000"/>
          <w:sz w:val="20"/>
          <w:szCs w:val="20"/>
          <w:vertAlign w:val="superscript"/>
          <w:lang w:val="en-GB"/>
        </w:rPr>
        <w:t>5</w:t>
      </w:r>
      <w:r w:rsidR="004F04F9" w:rsidRPr="003D3B82">
        <w:rPr>
          <w:b/>
          <w:i/>
          <w:color w:val="FF0000"/>
          <w:sz w:val="20"/>
          <w:szCs w:val="20"/>
          <w:vertAlign w:val="superscript"/>
          <w:lang w:val="en-GB"/>
        </w:rPr>
        <w:t xml:space="preserve">, </w:t>
      </w:r>
      <w:r w:rsidR="000900E6" w:rsidRPr="003D3B82">
        <w:rPr>
          <w:b/>
          <w:i/>
          <w:color w:val="FF0000"/>
          <w:sz w:val="20"/>
          <w:szCs w:val="20"/>
          <w:vertAlign w:val="superscript"/>
          <w:lang w:val="en-GB"/>
        </w:rPr>
        <w:t>no more than</w:t>
      </w:r>
      <w:r w:rsidR="004F04F9" w:rsidRPr="003D3B82">
        <w:rPr>
          <w:b/>
          <w:i/>
          <w:color w:val="FF0000"/>
          <w:sz w:val="20"/>
          <w:szCs w:val="20"/>
          <w:vertAlign w:val="superscript"/>
          <w:lang w:val="en-GB"/>
        </w:rPr>
        <w:t xml:space="preserve"> 10</w:t>
      </w:r>
      <w:r w:rsidR="00AB310A" w:rsidRPr="003D3B82">
        <w:rPr>
          <w:b/>
          <w:i/>
          <w:color w:val="FF0000"/>
          <w:sz w:val="20"/>
          <w:szCs w:val="20"/>
          <w:vertAlign w:val="superscript"/>
          <w:lang w:val="en-GB"/>
        </w:rPr>
        <w:t xml:space="preserve">, </w:t>
      </w:r>
      <w:r w:rsidRPr="003D3B82">
        <w:rPr>
          <w:b/>
          <w:i/>
          <w:color w:val="FF0000"/>
          <w:sz w:val="20"/>
          <w:szCs w:val="20"/>
          <w:vertAlign w:val="superscript"/>
          <w:lang w:val="en-GB"/>
        </w:rPr>
        <w:t>size</w:t>
      </w:r>
      <w:r w:rsidR="00AB310A" w:rsidRPr="003D3B82">
        <w:rPr>
          <w:b/>
          <w:i/>
          <w:color w:val="FF0000"/>
          <w:sz w:val="20"/>
          <w:szCs w:val="20"/>
          <w:vertAlign w:val="superscript"/>
          <w:lang w:val="en-GB"/>
        </w:rPr>
        <w:t xml:space="preserve"> 10</w:t>
      </w:r>
      <w:r w:rsidR="004F04F9" w:rsidRPr="003D3B82">
        <w:rPr>
          <w:b/>
          <w:i/>
          <w:color w:val="FF0000"/>
          <w:sz w:val="20"/>
          <w:szCs w:val="20"/>
          <w:vertAlign w:val="superscript"/>
          <w:lang w:val="en-GB"/>
        </w:rPr>
        <w:t>)</w:t>
      </w:r>
    </w:p>
    <w:p w:rsidR="00D56BBF" w:rsidRPr="000900E6" w:rsidRDefault="00D56BBF" w:rsidP="003E2493">
      <w:pPr>
        <w:spacing w:after="0" w:line="240" w:lineRule="auto"/>
        <w:jc w:val="both"/>
        <w:rPr>
          <w:sz w:val="20"/>
          <w:szCs w:val="20"/>
          <w:lang w:val="en-GB"/>
        </w:rPr>
      </w:pPr>
    </w:p>
    <w:p w:rsidR="003F034B" w:rsidRPr="000900E6" w:rsidRDefault="003F034B" w:rsidP="003E2493">
      <w:pPr>
        <w:spacing w:after="0" w:line="240" w:lineRule="auto"/>
        <w:jc w:val="both"/>
        <w:rPr>
          <w:sz w:val="24"/>
          <w:szCs w:val="24"/>
          <w:lang w:val="en-GB"/>
        </w:rPr>
      </w:pPr>
    </w:p>
    <w:p w:rsidR="00F12638" w:rsidRPr="000900E6" w:rsidRDefault="000900E6" w:rsidP="003E2493">
      <w:pPr>
        <w:spacing w:after="0" w:line="240" w:lineRule="auto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Chapter title</w:t>
      </w:r>
      <w:r w:rsidR="000B45A7" w:rsidRPr="000900E6">
        <w:rPr>
          <w:b/>
          <w:sz w:val="24"/>
          <w:szCs w:val="24"/>
          <w:lang w:val="en-GB"/>
        </w:rPr>
        <w:t xml:space="preserve"> </w:t>
      </w:r>
      <w:r w:rsidR="000B45A7" w:rsidRPr="003D3B82">
        <w:rPr>
          <w:b/>
          <w:i/>
          <w:color w:val="0070C0"/>
          <w:sz w:val="24"/>
          <w:szCs w:val="24"/>
          <w:vertAlign w:val="superscript"/>
          <w:lang w:val="en-GB"/>
        </w:rPr>
        <w:t>(</w:t>
      </w:r>
      <w:r w:rsidR="0024254C" w:rsidRPr="003D3B82">
        <w:rPr>
          <w:b/>
          <w:i/>
          <w:color w:val="0070C0"/>
          <w:sz w:val="24"/>
          <w:szCs w:val="24"/>
          <w:vertAlign w:val="superscript"/>
          <w:lang w:val="en-GB"/>
        </w:rPr>
        <w:t>size</w:t>
      </w:r>
      <w:r w:rsidR="00AB310A" w:rsidRPr="003D3B82">
        <w:rPr>
          <w:b/>
          <w:i/>
          <w:color w:val="0070C0"/>
          <w:sz w:val="24"/>
          <w:szCs w:val="24"/>
          <w:vertAlign w:val="superscript"/>
          <w:lang w:val="en-GB"/>
        </w:rPr>
        <w:t xml:space="preserve"> 12</w:t>
      </w:r>
      <w:r w:rsidR="00D829DD" w:rsidRPr="003D3B82">
        <w:rPr>
          <w:b/>
          <w:i/>
          <w:color w:val="0070C0"/>
          <w:sz w:val="24"/>
          <w:szCs w:val="24"/>
          <w:vertAlign w:val="superscript"/>
          <w:lang w:val="en-GB"/>
        </w:rPr>
        <w:t>, bold</w:t>
      </w:r>
      <w:r w:rsidR="000B45A7" w:rsidRPr="003D3B82">
        <w:rPr>
          <w:b/>
          <w:i/>
          <w:color w:val="0070C0"/>
          <w:sz w:val="24"/>
          <w:szCs w:val="24"/>
          <w:vertAlign w:val="superscript"/>
          <w:lang w:val="en-GB"/>
        </w:rPr>
        <w:t>)</w:t>
      </w:r>
    </w:p>
    <w:p w:rsidR="00F12638" w:rsidRPr="000900E6" w:rsidRDefault="00F12638" w:rsidP="003E2493">
      <w:pPr>
        <w:spacing w:after="0" w:line="240" w:lineRule="auto"/>
        <w:jc w:val="both"/>
        <w:rPr>
          <w:sz w:val="24"/>
          <w:szCs w:val="24"/>
          <w:lang w:val="en-GB"/>
        </w:rPr>
      </w:pPr>
    </w:p>
    <w:p w:rsidR="0024254C" w:rsidRDefault="0024254C" w:rsidP="00E2562F">
      <w:pPr>
        <w:spacing w:after="0" w:line="240" w:lineRule="auto"/>
        <w:jc w:val="both"/>
        <w:rPr>
          <w:sz w:val="24"/>
          <w:szCs w:val="24"/>
          <w:lang w:val="hr-HR"/>
        </w:rPr>
      </w:pP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ps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sit </w:t>
      </w:r>
      <w:proofErr w:type="spellStart"/>
      <w:r w:rsidRPr="00FC13AD">
        <w:rPr>
          <w:sz w:val="24"/>
          <w:szCs w:val="24"/>
          <w:lang w:val="hr-HR"/>
        </w:rPr>
        <w:t>am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dipiscing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it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Pellentes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r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unc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dic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ex at,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Intege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moll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ris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condimentum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hendreri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iverra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Nullam</w:t>
      </w:r>
      <w:proofErr w:type="spellEnd"/>
      <w:r w:rsidRPr="00FC13AD">
        <w:rPr>
          <w:sz w:val="24"/>
          <w:szCs w:val="24"/>
          <w:lang w:val="hr-HR"/>
        </w:rPr>
        <w:t xml:space="preserve"> velit </w:t>
      </w:r>
      <w:proofErr w:type="spellStart"/>
      <w:r w:rsidRPr="00FC13AD">
        <w:rPr>
          <w:sz w:val="24"/>
          <w:szCs w:val="24"/>
          <w:lang w:val="hr-HR"/>
        </w:rPr>
        <w:t>ante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Vivam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bibendum</w:t>
      </w:r>
      <w:proofErr w:type="spellEnd"/>
      <w:r w:rsidRPr="00FC13AD">
        <w:rPr>
          <w:sz w:val="24"/>
          <w:szCs w:val="24"/>
          <w:lang w:val="hr-HR"/>
        </w:rPr>
        <w:t xml:space="preserve"> odio </w:t>
      </w:r>
      <w:proofErr w:type="spellStart"/>
      <w:r w:rsidRPr="00FC13AD">
        <w:rPr>
          <w:sz w:val="24"/>
          <w:szCs w:val="24"/>
          <w:lang w:val="hr-HR"/>
        </w:rPr>
        <w:t>rhoncus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laore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s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qu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Donec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incidun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ibh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mperdi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sta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ccumsan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u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Vivam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sta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sollicitudin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c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ccumsan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acinia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felis</w:t>
      </w:r>
      <w:proofErr w:type="spellEnd"/>
      <w:r w:rsidRPr="00FC13AD">
        <w:rPr>
          <w:sz w:val="24"/>
          <w:szCs w:val="24"/>
          <w:lang w:val="hr-HR"/>
        </w:rPr>
        <w:t>.</w:t>
      </w:r>
      <w:r>
        <w:rPr>
          <w:rStyle w:val="FootnoteReference"/>
          <w:sz w:val="24"/>
          <w:szCs w:val="24"/>
          <w:lang w:val="hr-HR"/>
        </w:rPr>
        <w:footnoteReference w:id="1"/>
      </w:r>
      <w:r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ps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sit </w:t>
      </w:r>
      <w:proofErr w:type="spellStart"/>
      <w:r w:rsidRPr="00FC13AD">
        <w:rPr>
          <w:sz w:val="24"/>
          <w:szCs w:val="24"/>
          <w:lang w:val="hr-HR"/>
        </w:rPr>
        <w:t>am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dipiscing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it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Pellentes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r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unc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dic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ex at,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Intege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moll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ris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condimentum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hendreri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iverra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Nullam</w:t>
      </w:r>
      <w:proofErr w:type="spellEnd"/>
      <w:r w:rsidRPr="00FC13AD">
        <w:rPr>
          <w:sz w:val="24"/>
          <w:szCs w:val="24"/>
          <w:lang w:val="hr-HR"/>
        </w:rPr>
        <w:t xml:space="preserve"> velit </w:t>
      </w:r>
      <w:proofErr w:type="spellStart"/>
      <w:r w:rsidRPr="00FC13AD">
        <w:rPr>
          <w:sz w:val="24"/>
          <w:szCs w:val="24"/>
          <w:lang w:val="hr-HR"/>
        </w:rPr>
        <w:t>ante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>
        <w:rPr>
          <w:sz w:val="24"/>
          <w:szCs w:val="24"/>
          <w:lang w:val="hr-HR"/>
        </w:rPr>
        <w:t>:</w:t>
      </w:r>
      <w:r w:rsidR="00E2562F">
        <w:rPr>
          <w:sz w:val="24"/>
          <w:szCs w:val="24"/>
          <w:lang w:val="hr-HR"/>
        </w:rPr>
        <w:t xml:space="preserve"> </w:t>
      </w:r>
      <w:r w:rsidR="00E2562F" w:rsidRPr="003D3B82">
        <w:rPr>
          <w:b/>
          <w:i/>
          <w:color w:val="0070C0"/>
          <w:sz w:val="24"/>
          <w:szCs w:val="24"/>
          <w:vertAlign w:val="superscript"/>
          <w:lang w:val="hr-HR"/>
        </w:rPr>
        <w:t>(</w:t>
      </w:r>
      <w:proofErr w:type="spellStart"/>
      <w:r w:rsidR="00E2562F" w:rsidRPr="003D3B82">
        <w:rPr>
          <w:b/>
          <w:i/>
          <w:color w:val="0070C0"/>
          <w:sz w:val="24"/>
          <w:szCs w:val="24"/>
          <w:vertAlign w:val="superscript"/>
          <w:lang w:val="hr-HR"/>
        </w:rPr>
        <w:t>size</w:t>
      </w:r>
      <w:proofErr w:type="spellEnd"/>
      <w:r w:rsidR="00E2562F" w:rsidRPr="003D3B82">
        <w:rPr>
          <w:b/>
          <w:i/>
          <w:color w:val="0070C0"/>
          <w:sz w:val="24"/>
          <w:szCs w:val="24"/>
          <w:vertAlign w:val="superscript"/>
          <w:lang w:val="hr-HR"/>
        </w:rPr>
        <w:t xml:space="preserve"> 12)</w:t>
      </w:r>
    </w:p>
    <w:p w:rsidR="0024254C" w:rsidRDefault="0024254C" w:rsidP="0024254C">
      <w:pPr>
        <w:spacing w:after="0" w:line="240" w:lineRule="auto"/>
        <w:jc w:val="both"/>
        <w:rPr>
          <w:sz w:val="24"/>
          <w:szCs w:val="24"/>
          <w:lang w:val="hr-HR"/>
        </w:rPr>
      </w:pPr>
    </w:p>
    <w:p w:rsidR="0024254C" w:rsidRPr="005C02FC" w:rsidRDefault="0024254C" w:rsidP="00E2562F">
      <w:pPr>
        <w:spacing w:after="0" w:line="240" w:lineRule="auto"/>
        <w:jc w:val="both"/>
        <w:rPr>
          <w:sz w:val="20"/>
          <w:szCs w:val="24"/>
          <w:lang w:val="hr-HR"/>
        </w:rPr>
      </w:pPr>
      <w:r>
        <w:rPr>
          <w:sz w:val="20"/>
          <w:szCs w:val="24"/>
          <w:lang w:val="hr-HR"/>
        </w:rPr>
        <w:t>“</w:t>
      </w:r>
      <w:proofErr w:type="spellStart"/>
      <w:r w:rsidRPr="005C02FC">
        <w:rPr>
          <w:sz w:val="20"/>
          <w:szCs w:val="24"/>
          <w:lang w:val="hr-HR"/>
        </w:rPr>
        <w:t>Vivamus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bibendum</w:t>
      </w:r>
      <w:proofErr w:type="spellEnd"/>
      <w:r w:rsidRPr="005C02FC">
        <w:rPr>
          <w:sz w:val="20"/>
          <w:szCs w:val="24"/>
          <w:lang w:val="hr-HR"/>
        </w:rPr>
        <w:t xml:space="preserve"> odio </w:t>
      </w:r>
      <w:proofErr w:type="spellStart"/>
      <w:r w:rsidRPr="005C02FC">
        <w:rPr>
          <w:sz w:val="20"/>
          <w:szCs w:val="24"/>
          <w:lang w:val="hr-HR"/>
        </w:rPr>
        <w:t>rhoncus</w:t>
      </w:r>
      <w:proofErr w:type="spellEnd"/>
      <w:r w:rsidRPr="005C02FC">
        <w:rPr>
          <w:sz w:val="20"/>
          <w:szCs w:val="24"/>
          <w:lang w:val="hr-HR"/>
        </w:rPr>
        <w:t xml:space="preserve">, </w:t>
      </w:r>
      <w:proofErr w:type="spellStart"/>
      <w:r w:rsidRPr="005C02FC">
        <w:rPr>
          <w:sz w:val="20"/>
          <w:szCs w:val="24"/>
          <w:lang w:val="hr-HR"/>
        </w:rPr>
        <w:t>laoreet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sem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id</w:t>
      </w:r>
      <w:proofErr w:type="spellEnd"/>
      <w:r w:rsidRPr="005C02FC">
        <w:rPr>
          <w:sz w:val="20"/>
          <w:szCs w:val="24"/>
          <w:lang w:val="hr-HR"/>
        </w:rPr>
        <w:t xml:space="preserve">, </w:t>
      </w:r>
      <w:proofErr w:type="spellStart"/>
      <w:r w:rsidRPr="005C02FC">
        <w:rPr>
          <w:sz w:val="20"/>
          <w:szCs w:val="24"/>
          <w:lang w:val="hr-HR"/>
        </w:rPr>
        <w:t>consequat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turpis</w:t>
      </w:r>
      <w:proofErr w:type="spellEnd"/>
      <w:r w:rsidRPr="005C02FC">
        <w:rPr>
          <w:sz w:val="20"/>
          <w:szCs w:val="24"/>
          <w:lang w:val="hr-HR"/>
        </w:rPr>
        <w:t xml:space="preserve">. </w:t>
      </w:r>
      <w:proofErr w:type="spellStart"/>
      <w:r w:rsidRPr="005C02FC">
        <w:rPr>
          <w:sz w:val="20"/>
          <w:szCs w:val="24"/>
          <w:lang w:val="hr-HR"/>
        </w:rPr>
        <w:t>Donec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vel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tincidunt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nibh</w:t>
      </w:r>
      <w:proofErr w:type="spellEnd"/>
      <w:r w:rsidRPr="005C02FC">
        <w:rPr>
          <w:sz w:val="20"/>
          <w:szCs w:val="24"/>
          <w:lang w:val="hr-HR"/>
        </w:rPr>
        <w:t xml:space="preserve">, </w:t>
      </w:r>
      <w:proofErr w:type="spellStart"/>
      <w:r w:rsidRPr="005C02FC">
        <w:rPr>
          <w:sz w:val="20"/>
          <w:szCs w:val="24"/>
          <w:lang w:val="hr-HR"/>
        </w:rPr>
        <w:t>eget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imperdiet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lorem</w:t>
      </w:r>
      <w:proofErr w:type="spellEnd"/>
      <w:r w:rsidRPr="005C02FC">
        <w:rPr>
          <w:sz w:val="20"/>
          <w:szCs w:val="24"/>
          <w:lang w:val="hr-HR"/>
        </w:rPr>
        <w:t xml:space="preserve">. </w:t>
      </w:r>
      <w:proofErr w:type="spellStart"/>
      <w:r w:rsidRPr="005C02FC">
        <w:rPr>
          <w:sz w:val="20"/>
          <w:szCs w:val="24"/>
          <w:lang w:val="hr-HR"/>
        </w:rPr>
        <w:t>Aliquam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egestas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accumsan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turpis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eu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dapibus</w:t>
      </w:r>
      <w:proofErr w:type="spellEnd"/>
      <w:r w:rsidRPr="005C02FC">
        <w:rPr>
          <w:sz w:val="20"/>
          <w:szCs w:val="24"/>
          <w:lang w:val="hr-HR"/>
        </w:rPr>
        <w:t xml:space="preserve">. </w:t>
      </w:r>
      <w:proofErr w:type="spellStart"/>
      <w:r w:rsidRPr="005C02FC">
        <w:rPr>
          <w:sz w:val="20"/>
          <w:szCs w:val="24"/>
          <w:lang w:val="hr-HR"/>
        </w:rPr>
        <w:t>Vivamus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egestas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sollicitudin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justo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nec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accumsan</w:t>
      </w:r>
      <w:proofErr w:type="spellEnd"/>
      <w:r w:rsidRPr="005C02FC">
        <w:rPr>
          <w:sz w:val="20"/>
          <w:szCs w:val="24"/>
          <w:lang w:val="hr-HR"/>
        </w:rPr>
        <w:t xml:space="preserve">. </w:t>
      </w:r>
      <w:proofErr w:type="spellStart"/>
      <w:r w:rsidRPr="005C02FC">
        <w:rPr>
          <w:sz w:val="20"/>
          <w:szCs w:val="24"/>
          <w:lang w:val="hr-HR"/>
        </w:rPr>
        <w:t>Aliquam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quis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lacinia</w:t>
      </w:r>
      <w:proofErr w:type="spellEnd"/>
      <w:r w:rsidRPr="005C02FC">
        <w:rPr>
          <w:sz w:val="20"/>
          <w:szCs w:val="24"/>
          <w:lang w:val="hr-HR"/>
        </w:rPr>
        <w:t xml:space="preserve"> </w:t>
      </w:r>
      <w:proofErr w:type="spellStart"/>
      <w:r w:rsidRPr="005C02FC">
        <w:rPr>
          <w:sz w:val="20"/>
          <w:szCs w:val="24"/>
          <w:lang w:val="hr-HR"/>
        </w:rPr>
        <w:t>felis</w:t>
      </w:r>
      <w:proofErr w:type="spellEnd"/>
      <w:r w:rsidRPr="005C02FC">
        <w:rPr>
          <w:sz w:val="20"/>
          <w:szCs w:val="24"/>
          <w:lang w:val="hr-HR"/>
        </w:rPr>
        <w:t>.</w:t>
      </w:r>
      <w:r>
        <w:rPr>
          <w:sz w:val="20"/>
          <w:szCs w:val="24"/>
          <w:lang w:val="hr-HR"/>
        </w:rPr>
        <w:t>”</w:t>
      </w:r>
      <w:r w:rsidRPr="005C02FC">
        <w:rPr>
          <w:rStyle w:val="FootnoteReference"/>
          <w:sz w:val="20"/>
          <w:szCs w:val="24"/>
          <w:lang w:val="hr-HR"/>
        </w:rPr>
        <w:footnoteReference w:id="2"/>
      </w:r>
      <w:r w:rsidR="00E2562F">
        <w:rPr>
          <w:sz w:val="20"/>
          <w:szCs w:val="24"/>
          <w:lang w:val="hr-HR"/>
        </w:rPr>
        <w:t xml:space="preserve"> </w:t>
      </w:r>
      <w:r w:rsidR="00E2562F" w:rsidRPr="003D3B82">
        <w:rPr>
          <w:b/>
          <w:i/>
          <w:color w:val="0070C0"/>
          <w:sz w:val="20"/>
          <w:szCs w:val="24"/>
          <w:vertAlign w:val="superscript"/>
          <w:lang w:val="hr-HR"/>
        </w:rPr>
        <w:t>(</w:t>
      </w:r>
      <w:proofErr w:type="spellStart"/>
      <w:r w:rsidR="00E2562F" w:rsidRPr="003D3B82">
        <w:rPr>
          <w:b/>
          <w:i/>
          <w:color w:val="0070C0"/>
          <w:sz w:val="20"/>
          <w:szCs w:val="24"/>
          <w:vertAlign w:val="superscript"/>
          <w:lang w:val="hr-HR"/>
        </w:rPr>
        <w:t>size</w:t>
      </w:r>
      <w:proofErr w:type="spellEnd"/>
      <w:r w:rsidR="00E2562F" w:rsidRPr="003D3B82">
        <w:rPr>
          <w:b/>
          <w:i/>
          <w:color w:val="0070C0"/>
          <w:sz w:val="20"/>
          <w:szCs w:val="24"/>
          <w:vertAlign w:val="superscript"/>
          <w:lang w:val="hr-HR"/>
        </w:rPr>
        <w:t xml:space="preserve"> 10)</w:t>
      </w:r>
    </w:p>
    <w:p w:rsidR="0024254C" w:rsidRPr="00143EE1" w:rsidRDefault="0024254C" w:rsidP="0024254C">
      <w:pPr>
        <w:spacing w:after="0" w:line="240" w:lineRule="auto"/>
        <w:jc w:val="both"/>
        <w:rPr>
          <w:sz w:val="24"/>
          <w:szCs w:val="24"/>
          <w:lang w:val="hr-HR"/>
        </w:rPr>
      </w:pPr>
    </w:p>
    <w:p w:rsidR="0024254C" w:rsidRPr="00143EE1" w:rsidRDefault="0024254C" w:rsidP="0024254C">
      <w:pPr>
        <w:spacing w:after="0" w:line="240" w:lineRule="auto"/>
        <w:jc w:val="both"/>
        <w:rPr>
          <w:sz w:val="24"/>
          <w:szCs w:val="24"/>
          <w:lang w:val="hr-HR"/>
        </w:rPr>
      </w:pP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ps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sit </w:t>
      </w:r>
      <w:proofErr w:type="spellStart"/>
      <w:r w:rsidRPr="00FC13AD">
        <w:rPr>
          <w:sz w:val="24"/>
          <w:szCs w:val="24"/>
          <w:lang w:val="hr-HR"/>
        </w:rPr>
        <w:t>am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dipiscing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it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Pellentes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r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unc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dic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ex at,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Intege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moll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ris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condimentum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hendreri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iverra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Nullam</w:t>
      </w:r>
      <w:proofErr w:type="spellEnd"/>
      <w:r w:rsidRPr="00FC13AD">
        <w:rPr>
          <w:sz w:val="24"/>
          <w:szCs w:val="24"/>
          <w:lang w:val="hr-HR"/>
        </w:rPr>
        <w:t xml:space="preserve"> velit </w:t>
      </w:r>
      <w:proofErr w:type="spellStart"/>
      <w:r w:rsidRPr="00FC13AD">
        <w:rPr>
          <w:sz w:val="24"/>
          <w:szCs w:val="24"/>
          <w:lang w:val="hr-HR"/>
        </w:rPr>
        <w:t>ante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Vivam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bibendum</w:t>
      </w:r>
      <w:proofErr w:type="spellEnd"/>
      <w:r w:rsidRPr="00FC13AD">
        <w:rPr>
          <w:sz w:val="24"/>
          <w:szCs w:val="24"/>
          <w:lang w:val="hr-HR"/>
        </w:rPr>
        <w:t xml:space="preserve"> odio </w:t>
      </w:r>
      <w:proofErr w:type="spellStart"/>
      <w:r w:rsidRPr="00FC13AD">
        <w:rPr>
          <w:sz w:val="24"/>
          <w:szCs w:val="24"/>
          <w:lang w:val="hr-HR"/>
        </w:rPr>
        <w:t>rhoncus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laore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s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qu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Donec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incidun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ibh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mperdi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sta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ccumsan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u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Vivam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sta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sollicitudin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c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ccumsan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acinia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felis</w:t>
      </w:r>
      <w:proofErr w:type="spellEnd"/>
      <w:r w:rsidRPr="00FC13AD">
        <w:rPr>
          <w:sz w:val="24"/>
          <w:szCs w:val="24"/>
          <w:lang w:val="hr-HR"/>
        </w:rPr>
        <w:t>.</w:t>
      </w:r>
    </w:p>
    <w:p w:rsidR="00211A90" w:rsidRDefault="00211A90" w:rsidP="00143EE1">
      <w:pPr>
        <w:spacing w:after="0" w:line="240" w:lineRule="auto"/>
        <w:jc w:val="both"/>
        <w:rPr>
          <w:sz w:val="24"/>
          <w:szCs w:val="24"/>
          <w:lang w:val="en-GB"/>
        </w:rPr>
      </w:pPr>
    </w:p>
    <w:p w:rsidR="0024254C" w:rsidRDefault="0024254C" w:rsidP="00143EE1">
      <w:pPr>
        <w:spacing w:after="0" w:line="240" w:lineRule="auto"/>
        <w:jc w:val="both"/>
        <w:rPr>
          <w:sz w:val="24"/>
          <w:szCs w:val="24"/>
          <w:lang w:val="en-GB"/>
        </w:rPr>
      </w:pPr>
    </w:p>
    <w:p w:rsidR="00143EE1" w:rsidRPr="00A103C9" w:rsidRDefault="00D829DD" w:rsidP="00143EE1">
      <w:pPr>
        <w:spacing w:after="0" w:line="240" w:lineRule="auto"/>
        <w:jc w:val="both"/>
        <w:rPr>
          <w:b/>
          <w:sz w:val="24"/>
          <w:szCs w:val="24"/>
          <w:lang w:val="en-GB"/>
        </w:rPr>
      </w:pPr>
      <w:r w:rsidRPr="00A103C9">
        <w:rPr>
          <w:b/>
          <w:i/>
          <w:sz w:val="24"/>
          <w:szCs w:val="24"/>
          <w:lang w:val="en-GB"/>
        </w:rPr>
        <w:lastRenderedPageBreak/>
        <w:t>Subc</w:t>
      </w:r>
      <w:r w:rsidR="0024254C">
        <w:rPr>
          <w:b/>
          <w:i/>
          <w:sz w:val="24"/>
          <w:szCs w:val="24"/>
          <w:lang w:val="en-GB"/>
        </w:rPr>
        <w:t xml:space="preserve">hapter title </w:t>
      </w:r>
      <w:r w:rsidR="0024254C" w:rsidRPr="003D3B82">
        <w:rPr>
          <w:b/>
          <w:i/>
          <w:color w:val="0070C0"/>
          <w:sz w:val="24"/>
          <w:szCs w:val="24"/>
          <w:vertAlign w:val="superscript"/>
          <w:lang w:val="en-GB"/>
        </w:rPr>
        <w:t>(size</w:t>
      </w:r>
      <w:r w:rsidR="00AB310A" w:rsidRPr="003D3B82">
        <w:rPr>
          <w:b/>
          <w:i/>
          <w:color w:val="0070C0"/>
          <w:sz w:val="24"/>
          <w:szCs w:val="24"/>
          <w:vertAlign w:val="superscript"/>
          <w:lang w:val="en-GB"/>
        </w:rPr>
        <w:t xml:space="preserve"> 12</w:t>
      </w:r>
      <w:r w:rsidRPr="003D3B82">
        <w:rPr>
          <w:b/>
          <w:i/>
          <w:color w:val="0070C0"/>
          <w:sz w:val="24"/>
          <w:szCs w:val="24"/>
          <w:vertAlign w:val="superscript"/>
          <w:lang w:val="en-GB"/>
        </w:rPr>
        <w:t>, italic</w:t>
      </w:r>
      <w:r w:rsidR="0024254C" w:rsidRPr="003D3B82">
        <w:rPr>
          <w:b/>
          <w:i/>
          <w:color w:val="0070C0"/>
          <w:sz w:val="24"/>
          <w:szCs w:val="24"/>
          <w:vertAlign w:val="superscript"/>
          <w:lang w:val="en-GB"/>
        </w:rPr>
        <w:t>, bold</w:t>
      </w:r>
      <w:r w:rsidR="000900E6" w:rsidRPr="003D3B82">
        <w:rPr>
          <w:b/>
          <w:i/>
          <w:color w:val="0070C0"/>
          <w:sz w:val="24"/>
          <w:szCs w:val="24"/>
          <w:vertAlign w:val="superscript"/>
          <w:lang w:val="en-GB"/>
        </w:rPr>
        <w:t>)</w:t>
      </w:r>
    </w:p>
    <w:p w:rsidR="00143EE1" w:rsidRPr="000900E6" w:rsidRDefault="00143EE1" w:rsidP="00143EE1">
      <w:pPr>
        <w:spacing w:after="0" w:line="240" w:lineRule="auto"/>
        <w:jc w:val="both"/>
        <w:rPr>
          <w:sz w:val="24"/>
          <w:szCs w:val="24"/>
          <w:lang w:val="en-GB"/>
        </w:rPr>
      </w:pPr>
    </w:p>
    <w:p w:rsidR="004A0FA5" w:rsidRDefault="004A0FA5" w:rsidP="004A0FA5">
      <w:pPr>
        <w:spacing w:after="0" w:line="240" w:lineRule="auto"/>
        <w:jc w:val="both"/>
        <w:rPr>
          <w:sz w:val="24"/>
          <w:szCs w:val="24"/>
          <w:lang w:val="hr-HR"/>
        </w:rPr>
      </w:pP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ps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sit </w:t>
      </w:r>
      <w:proofErr w:type="spellStart"/>
      <w:r w:rsidRPr="00FC13AD">
        <w:rPr>
          <w:sz w:val="24"/>
          <w:szCs w:val="24"/>
          <w:lang w:val="hr-HR"/>
        </w:rPr>
        <w:t>am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dipiscing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it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Pellentes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r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unc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dic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ex at,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Intege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moll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ris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condimentum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hendreri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iverra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Nullam</w:t>
      </w:r>
      <w:proofErr w:type="spellEnd"/>
      <w:r w:rsidRPr="00FC13AD">
        <w:rPr>
          <w:sz w:val="24"/>
          <w:szCs w:val="24"/>
          <w:lang w:val="hr-HR"/>
        </w:rPr>
        <w:t xml:space="preserve"> velit </w:t>
      </w:r>
      <w:proofErr w:type="spellStart"/>
      <w:r w:rsidRPr="00FC13AD">
        <w:rPr>
          <w:sz w:val="24"/>
          <w:szCs w:val="24"/>
          <w:lang w:val="hr-HR"/>
        </w:rPr>
        <w:t>ante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Vivam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bibendum</w:t>
      </w:r>
      <w:proofErr w:type="spellEnd"/>
      <w:r w:rsidRPr="00FC13AD">
        <w:rPr>
          <w:sz w:val="24"/>
          <w:szCs w:val="24"/>
          <w:lang w:val="hr-HR"/>
        </w:rPr>
        <w:t xml:space="preserve"> odio </w:t>
      </w:r>
      <w:proofErr w:type="spellStart"/>
      <w:r w:rsidRPr="00FC13AD">
        <w:rPr>
          <w:sz w:val="24"/>
          <w:szCs w:val="24"/>
          <w:lang w:val="hr-HR"/>
        </w:rPr>
        <w:t>rhoncus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laore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s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qu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Donec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incidun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ibh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mperdi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sta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ccumsan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u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Vivam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sta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sollicitudin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c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ccumsan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acinia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felis</w:t>
      </w:r>
      <w:proofErr w:type="spellEnd"/>
      <w:r w:rsidRPr="00FC13AD">
        <w:rPr>
          <w:sz w:val="24"/>
          <w:szCs w:val="24"/>
          <w:lang w:val="hr-HR"/>
        </w:rPr>
        <w:t>.</w:t>
      </w:r>
      <w:r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ps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sit </w:t>
      </w:r>
      <w:proofErr w:type="spellStart"/>
      <w:r w:rsidRPr="00FC13AD">
        <w:rPr>
          <w:sz w:val="24"/>
          <w:szCs w:val="24"/>
          <w:lang w:val="hr-HR"/>
        </w:rPr>
        <w:t>am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dipiscing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it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Pellentes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r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unc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dic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ex at,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Intege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moll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ris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condimentum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hendreri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iverra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Nullam</w:t>
      </w:r>
      <w:proofErr w:type="spellEnd"/>
      <w:r w:rsidRPr="00FC13AD">
        <w:rPr>
          <w:sz w:val="24"/>
          <w:szCs w:val="24"/>
          <w:lang w:val="hr-HR"/>
        </w:rPr>
        <w:t xml:space="preserve"> velit </w:t>
      </w:r>
      <w:proofErr w:type="spellStart"/>
      <w:r w:rsidRPr="00FC13AD">
        <w:rPr>
          <w:sz w:val="24"/>
          <w:szCs w:val="24"/>
          <w:lang w:val="hr-HR"/>
        </w:rPr>
        <w:t>ante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Vivam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bibendum</w:t>
      </w:r>
      <w:proofErr w:type="spellEnd"/>
      <w:r w:rsidRPr="00FC13AD">
        <w:rPr>
          <w:sz w:val="24"/>
          <w:szCs w:val="24"/>
          <w:lang w:val="hr-HR"/>
        </w:rPr>
        <w:t xml:space="preserve"> odio </w:t>
      </w:r>
      <w:proofErr w:type="spellStart"/>
      <w:r w:rsidRPr="00FC13AD">
        <w:rPr>
          <w:sz w:val="24"/>
          <w:szCs w:val="24"/>
          <w:lang w:val="hr-HR"/>
        </w:rPr>
        <w:t>rhoncus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laore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s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qu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Donec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incidun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ibh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mperdi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sta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ccumsan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u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>.</w:t>
      </w:r>
      <w:r>
        <w:rPr>
          <w:rStyle w:val="FootnoteReference"/>
          <w:sz w:val="24"/>
          <w:szCs w:val="24"/>
          <w:lang w:val="hr-HR"/>
        </w:rPr>
        <w:footnoteReference w:id="3"/>
      </w:r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ivam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sta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sollicitudin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c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ccumsan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acinia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felis</w:t>
      </w:r>
      <w:proofErr w:type="spellEnd"/>
      <w:r w:rsidRPr="00FC13AD">
        <w:rPr>
          <w:sz w:val="24"/>
          <w:szCs w:val="24"/>
          <w:lang w:val="hr-HR"/>
        </w:rPr>
        <w:t>.</w:t>
      </w:r>
    </w:p>
    <w:p w:rsidR="004A0FA5" w:rsidRDefault="004A0FA5" w:rsidP="004A0FA5">
      <w:pPr>
        <w:spacing w:after="0" w:line="240" w:lineRule="auto"/>
        <w:jc w:val="both"/>
        <w:rPr>
          <w:sz w:val="24"/>
          <w:szCs w:val="24"/>
          <w:lang w:val="hr-HR"/>
        </w:rPr>
      </w:pPr>
    </w:p>
    <w:p w:rsidR="00D829DD" w:rsidRPr="00E2562F" w:rsidRDefault="004A0FA5" w:rsidP="00A103C9">
      <w:pPr>
        <w:spacing w:after="0" w:line="240" w:lineRule="auto"/>
        <w:jc w:val="both"/>
        <w:rPr>
          <w:sz w:val="24"/>
          <w:szCs w:val="24"/>
          <w:lang w:val="hr-HR"/>
        </w:rPr>
      </w:pP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ps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sit </w:t>
      </w:r>
      <w:proofErr w:type="spellStart"/>
      <w:r w:rsidRPr="00FC13AD">
        <w:rPr>
          <w:sz w:val="24"/>
          <w:szCs w:val="24"/>
          <w:lang w:val="hr-HR"/>
        </w:rPr>
        <w:t>am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dipiscing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it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Pellentes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r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unc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dic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ex at,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Intege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moll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ris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condimentum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hendreri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olo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iverra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Nullam</w:t>
      </w:r>
      <w:proofErr w:type="spellEnd"/>
      <w:r w:rsidRPr="00FC13AD">
        <w:rPr>
          <w:sz w:val="24"/>
          <w:szCs w:val="24"/>
          <w:lang w:val="hr-HR"/>
        </w:rPr>
        <w:t xml:space="preserve"> velit </w:t>
      </w:r>
      <w:proofErr w:type="spellStart"/>
      <w:r w:rsidRPr="00FC13AD">
        <w:rPr>
          <w:sz w:val="24"/>
          <w:szCs w:val="24"/>
          <w:lang w:val="hr-HR"/>
        </w:rPr>
        <w:t>ante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lementu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que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t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ctetur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Vivam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bibendum</w:t>
      </w:r>
      <w:proofErr w:type="spellEnd"/>
      <w:r w:rsidRPr="00FC13AD">
        <w:rPr>
          <w:sz w:val="24"/>
          <w:szCs w:val="24"/>
          <w:lang w:val="hr-HR"/>
        </w:rPr>
        <w:t xml:space="preserve"> odio </w:t>
      </w:r>
      <w:proofErr w:type="spellStart"/>
      <w:r w:rsidRPr="00FC13AD">
        <w:rPr>
          <w:sz w:val="24"/>
          <w:szCs w:val="24"/>
          <w:lang w:val="hr-HR"/>
        </w:rPr>
        <w:t>rhoncus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laore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se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d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consequa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Donec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vel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incidun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ibh</w:t>
      </w:r>
      <w:proofErr w:type="spellEnd"/>
      <w:r w:rsidRPr="00FC13AD">
        <w:rPr>
          <w:sz w:val="24"/>
          <w:szCs w:val="24"/>
          <w:lang w:val="hr-HR"/>
        </w:rPr>
        <w:t xml:space="preserve">, </w:t>
      </w:r>
      <w:proofErr w:type="spellStart"/>
      <w:r w:rsidRPr="00FC13AD">
        <w:rPr>
          <w:sz w:val="24"/>
          <w:szCs w:val="24"/>
          <w:lang w:val="hr-HR"/>
        </w:rPr>
        <w:t>eg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imperdiet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orem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sta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ccumsan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turp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u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dapibus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Vivamu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egesta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sollicitudin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justo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nec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accumsan</w:t>
      </w:r>
      <w:proofErr w:type="spellEnd"/>
      <w:r w:rsidRPr="00FC13AD">
        <w:rPr>
          <w:sz w:val="24"/>
          <w:szCs w:val="24"/>
          <w:lang w:val="hr-HR"/>
        </w:rPr>
        <w:t xml:space="preserve">. </w:t>
      </w:r>
      <w:proofErr w:type="spellStart"/>
      <w:r w:rsidRPr="00FC13AD">
        <w:rPr>
          <w:sz w:val="24"/>
          <w:szCs w:val="24"/>
          <w:lang w:val="hr-HR"/>
        </w:rPr>
        <w:t>Aliquam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quis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lacinia</w:t>
      </w:r>
      <w:proofErr w:type="spellEnd"/>
      <w:r w:rsidRPr="00FC13AD">
        <w:rPr>
          <w:sz w:val="24"/>
          <w:szCs w:val="24"/>
          <w:lang w:val="hr-HR"/>
        </w:rPr>
        <w:t xml:space="preserve"> </w:t>
      </w:r>
      <w:proofErr w:type="spellStart"/>
      <w:r w:rsidRPr="00FC13AD">
        <w:rPr>
          <w:sz w:val="24"/>
          <w:szCs w:val="24"/>
          <w:lang w:val="hr-HR"/>
        </w:rPr>
        <w:t>felis</w:t>
      </w:r>
      <w:proofErr w:type="spellEnd"/>
      <w:r w:rsidRPr="00FC13AD">
        <w:rPr>
          <w:sz w:val="24"/>
          <w:szCs w:val="24"/>
          <w:lang w:val="hr-HR"/>
        </w:rPr>
        <w:t>.</w:t>
      </w:r>
    </w:p>
    <w:sectPr w:rsidR="00D829DD" w:rsidRPr="00E2562F" w:rsidSect="00D11A34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6317" w:rsidRDefault="00626317" w:rsidP="00432D3E">
      <w:pPr>
        <w:spacing w:after="0" w:line="240" w:lineRule="auto"/>
      </w:pPr>
      <w:r>
        <w:separator/>
      </w:r>
    </w:p>
  </w:endnote>
  <w:endnote w:type="continuationSeparator" w:id="0">
    <w:p w:rsidR="00626317" w:rsidRDefault="00626317" w:rsidP="00432D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45A7" w:rsidRPr="008D7628" w:rsidRDefault="00D56BBF" w:rsidP="008D7628">
    <w:pPr>
      <w:pStyle w:val="Footer"/>
      <w:jc w:val="right"/>
      <w:rPr>
        <w:sz w:val="20"/>
      </w:rPr>
    </w:pPr>
    <w:r w:rsidRPr="008D7628">
      <w:rPr>
        <w:sz w:val="20"/>
      </w:rPr>
      <w:fldChar w:fldCharType="begin"/>
    </w:r>
    <w:r w:rsidRPr="008D7628">
      <w:rPr>
        <w:sz w:val="20"/>
      </w:rPr>
      <w:instrText xml:space="preserve"> PAGE   \* MERGEFORMAT </w:instrText>
    </w:r>
    <w:r w:rsidRPr="008D7628">
      <w:rPr>
        <w:sz w:val="20"/>
      </w:rPr>
      <w:fldChar w:fldCharType="separate"/>
    </w:r>
    <w:r w:rsidR="008D7628">
      <w:rPr>
        <w:noProof/>
        <w:sz w:val="20"/>
      </w:rPr>
      <w:t>2</w:t>
    </w:r>
    <w:r w:rsidRPr="008D7628">
      <w:rPr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6317" w:rsidRDefault="00626317" w:rsidP="00432D3E">
      <w:pPr>
        <w:spacing w:after="0" w:line="240" w:lineRule="auto"/>
      </w:pPr>
      <w:r>
        <w:separator/>
      </w:r>
    </w:p>
  </w:footnote>
  <w:footnote w:type="continuationSeparator" w:id="0">
    <w:p w:rsidR="00626317" w:rsidRDefault="00626317" w:rsidP="00432D3E">
      <w:pPr>
        <w:spacing w:after="0" w:line="240" w:lineRule="auto"/>
      </w:pPr>
      <w:r>
        <w:continuationSeparator/>
      </w:r>
    </w:p>
  </w:footnote>
  <w:footnote w:id="1">
    <w:p w:rsidR="0024254C" w:rsidRPr="00FC13AD" w:rsidRDefault="0024254C" w:rsidP="0024254C">
      <w:pPr>
        <w:pStyle w:val="FootnoteText"/>
        <w:jc w:val="both"/>
        <w:rPr>
          <w:lang w:val="hr-HR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FC13AD">
        <w:rPr>
          <w:lang w:val="hr-HR"/>
        </w:rPr>
        <w:t>Lorem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ipsum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dolor</w:t>
      </w:r>
      <w:proofErr w:type="spellEnd"/>
      <w:r w:rsidRPr="00FC13AD">
        <w:rPr>
          <w:lang w:val="hr-HR"/>
        </w:rPr>
        <w:t xml:space="preserve"> sit </w:t>
      </w:r>
      <w:proofErr w:type="spellStart"/>
      <w:r w:rsidRPr="00FC13AD">
        <w:rPr>
          <w:lang w:val="hr-HR"/>
        </w:rPr>
        <w:t>amet</w:t>
      </w:r>
      <w:proofErr w:type="spellEnd"/>
      <w:r w:rsidRPr="00FC13AD">
        <w:rPr>
          <w:lang w:val="hr-HR"/>
        </w:rPr>
        <w:t xml:space="preserve">, </w:t>
      </w:r>
      <w:proofErr w:type="spellStart"/>
      <w:r w:rsidRPr="00FC13AD">
        <w:rPr>
          <w:lang w:val="hr-HR"/>
        </w:rPr>
        <w:t>consectetur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adipiscing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elit</w:t>
      </w:r>
      <w:proofErr w:type="spellEnd"/>
      <w:r w:rsidRPr="00FC13AD">
        <w:rPr>
          <w:lang w:val="hr-HR"/>
        </w:rPr>
        <w:t xml:space="preserve">. </w:t>
      </w:r>
      <w:proofErr w:type="spellStart"/>
      <w:r w:rsidRPr="00FC13AD">
        <w:rPr>
          <w:lang w:val="hr-HR"/>
        </w:rPr>
        <w:t>Pellentesque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erat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nunc</w:t>
      </w:r>
      <w:proofErr w:type="spellEnd"/>
      <w:r w:rsidRPr="00FC13AD">
        <w:rPr>
          <w:lang w:val="hr-HR"/>
        </w:rPr>
        <w:t xml:space="preserve">, </w:t>
      </w:r>
      <w:proofErr w:type="spellStart"/>
      <w:r w:rsidRPr="00FC13AD">
        <w:rPr>
          <w:lang w:val="hr-HR"/>
        </w:rPr>
        <w:t>dictum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eget</w:t>
      </w:r>
      <w:proofErr w:type="spellEnd"/>
      <w:r w:rsidRPr="00FC13AD">
        <w:rPr>
          <w:lang w:val="hr-HR"/>
        </w:rPr>
        <w:t xml:space="preserve"> ex at, </w:t>
      </w:r>
      <w:proofErr w:type="spellStart"/>
      <w:r w:rsidRPr="00FC13AD">
        <w:rPr>
          <w:lang w:val="hr-HR"/>
        </w:rPr>
        <w:t>dapibus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elementum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turpis</w:t>
      </w:r>
      <w:proofErr w:type="spellEnd"/>
      <w:r w:rsidRPr="00FC13AD">
        <w:rPr>
          <w:lang w:val="hr-HR"/>
        </w:rPr>
        <w:t xml:space="preserve">. </w:t>
      </w:r>
      <w:proofErr w:type="spellStart"/>
      <w:r w:rsidRPr="00FC13AD">
        <w:rPr>
          <w:lang w:val="hr-HR"/>
        </w:rPr>
        <w:t>Integer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mollis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risus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id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justo</w:t>
      </w:r>
      <w:proofErr w:type="spellEnd"/>
      <w:r w:rsidRPr="00FC13AD">
        <w:rPr>
          <w:lang w:val="hr-HR"/>
        </w:rPr>
        <w:t xml:space="preserve"> </w:t>
      </w:r>
      <w:proofErr w:type="spellStart"/>
      <w:r w:rsidRPr="00FC13AD">
        <w:rPr>
          <w:lang w:val="hr-HR"/>
        </w:rPr>
        <w:t>condimentu</w:t>
      </w:r>
      <w:r>
        <w:rPr>
          <w:lang w:val="hr-HR"/>
        </w:rPr>
        <w:t>m</w:t>
      </w:r>
      <w:proofErr w:type="spellEnd"/>
      <w:r>
        <w:rPr>
          <w:lang w:val="hr-HR"/>
        </w:rPr>
        <w:t xml:space="preserve">, </w:t>
      </w:r>
      <w:proofErr w:type="spellStart"/>
      <w:r>
        <w:rPr>
          <w:lang w:val="hr-HR"/>
        </w:rPr>
        <w:t>vel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hendrerit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dolor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viverra</w:t>
      </w:r>
      <w:proofErr w:type="spellEnd"/>
      <w:r>
        <w:rPr>
          <w:lang w:val="hr-HR"/>
        </w:rPr>
        <w:t>.</w:t>
      </w:r>
      <w:r w:rsidR="003D3B82">
        <w:rPr>
          <w:lang w:val="hr-HR"/>
        </w:rPr>
        <w:t xml:space="preserve"> </w:t>
      </w:r>
      <w:r w:rsidR="003D3B82" w:rsidRPr="003D3B82">
        <w:rPr>
          <w:b/>
          <w:i/>
          <w:color w:val="0070C0"/>
          <w:lang w:val="hr-HR"/>
        </w:rPr>
        <w:t>[</w:t>
      </w:r>
      <w:proofErr w:type="spellStart"/>
      <w:r w:rsidR="003D3B82" w:rsidRPr="003D3B82">
        <w:rPr>
          <w:b/>
          <w:i/>
          <w:color w:val="0070C0"/>
          <w:lang w:val="hr-HR"/>
        </w:rPr>
        <w:t>footnote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: single </w:t>
      </w:r>
      <w:proofErr w:type="spellStart"/>
      <w:r w:rsidR="003D3B82" w:rsidRPr="003D3B82">
        <w:rPr>
          <w:b/>
          <w:i/>
          <w:color w:val="0070C0"/>
          <w:lang w:val="hr-HR"/>
        </w:rPr>
        <w:t>space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away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from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foonote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index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in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the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beginning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, no line </w:t>
      </w:r>
      <w:proofErr w:type="spellStart"/>
      <w:r w:rsidR="003D3B82" w:rsidRPr="003D3B82">
        <w:rPr>
          <w:b/>
          <w:i/>
          <w:color w:val="0070C0"/>
          <w:lang w:val="hr-HR"/>
        </w:rPr>
        <w:t>spacing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, </w:t>
      </w:r>
      <w:proofErr w:type="spellStart"/>
      <w:r w:rsidR="003D3B82" w:rsidRPr="003D3B82">
        <w:rPr>
          <w:b/>
          <w:i/>
          <w:color w:val="0070C0"/>
          <w:lang w:val="hr-HR"/>
        </w:rPr>
        <w:t>indentation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or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paragraphs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, font </w:t>
      </w:r>
      <w:proofErr w:type="spellStart"/>
      <w:r w:rsidR="003D3B82" w:rsidRPr="003D3B82">
        <w:rPr>
          <w:b/>
          <w:i/>
          <w:color w:val="0070C0"/>
          <w:lang w:val="hr-HR"/>
        </w:rPr>
        <w:t>should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be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the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same as </w:t>
      </w:r>
      <w:proofErr w:type="spellStart"/>
      <w:r w:rsidR="003D3B82" w:rsidRPr="003D3B82">
        <w:rPr>
          <w:b/>
          <w:i/>
          <w:color w:val="0070C0"/>
          <w:lang w:val="hr-HR"/>
        </w:rPr>
        <w:t>main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</w:t>
      </w:r>
      <w:proofErr w:type="spellStart"/>
      <w:r w:rsidR="003D3B82" w:rsidRPr="003D3B82">
        <w:rPr>
          <w:b/>
          <w:i/>
          <w:color w:val="0070C0"/>
          <w:lang w:val="hr-HR"/>
        </w:rPr>
        <w:t>text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font – Times New Roman, </w:t>
      </w:r>
      <w:proofErr w:type="spellStart"/>
      <w:r w:rsidR="003D3B82" w:rsidRPr="003D3B82">
        <w:rPr>
          <w:b/>
          <w:i/>
          <w:color w:val="0070C0"/>
          <w:lang w:val="hr-HR"/>
        </w:rPr>
        <w:t>size</w:t>
      </w:r>
      <w:proofErr w:type="spellEnd"/>
      <w:r w:rsidR="003D3B82" w:rsidRPr="003D3B82">
        <w:rPr>
          <w:b/>
          <w:i/>
          <w:color w:val="0070C0"/>
          <w:lang w:val="hr-HR"/>
        </w:rPr>
        <w:t xml:space="preserve"> 10, no </w:t>
      </w:r>
      <w:proofErr w:type="spellStart"/>
      <w:r w:rsidR="003D3B82" w:rsidRPr="003D3B82">
        <w:rPr>
          <w:b/>
          <w:i/>
          <w:color w:val="0070C0"/>
          <w:lang w:val="hr-HR"/>
        </w:rPr>
        <w:t>bold</w:t>
      </w:r>
      <w:proofErr w:type="spellEnd"/>
      <w:r w:rsidR="003D3B82" w:rsidRPr="003D3B82">
        <w:rPr>
          <w:b/>
          <w:i/>
          <w:color w:val="0070C0"/>
          <w:lang w:val="hr-HR"/>
        </w:rPr>
        <w:t>]</w:t>
      </w:r>
    </w:p>
  </w:footnote>
  <w:footnote w:id="2">
    <w:p w:rsidR="0024254C" w:rsidRPr="009F3170" w:rsidRDefault="0024254C" w:rsidP="0024254C">
      <w:pPr>
        <w:pStyle w:val="FootnoteText"/>
        <w:jc w:val="both"/>
        <w:rPr>
          <w:lang w:val="hr-HR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="009F3170">
        <w:rPr>
          <w:lang w:val="hr-HR"/>
        </w:rPr>
        <w:t>Source</w:t>
      </w:r>
      <w:proofErr w:type="spellEnd"/>
      <w:r w:rsidR="009F3170">
        <w:rPr>
          <w:lang w:val="hr-HR"/>
        </w:rPr>
        <w:t xml:space="preserve"> </w:t>
      </w:r>
      <w:proofErr w:type="spellStart"/>
      <w:r w:rsidR="009F3170">
        <w:rPr>
          <w:lang w:val="hr-HR"/>
        </w:rPr>
        <w:t>according</w:t>
      </w:r>
      <w:proofErr w:type="spellEnd"/>
      <w:r w:rsidR="009F3170">
        <w:rPr>
          <w:lang w:val="hr-HR"/>
        </w:rPr>
        <w:t xml:space="preserve"> to </w:t>
      </w:r>
      <w:proofErr w:type="spellStart"/>
      <w:r w:rsidR="009F3170">
        <w:rPr>
          <w:lang w:val="hr-HR"/>
        </w:rPr>
        <w:t>author's</w:t>
      </w:r>
      <w:proofErr w:type="spellEnd"/>
      <w:r w:rsidR="009F3170">
        <w:rPr>
          <w:lang w:val="hr-HR"/>
        </w:rPr>
        <w:t xml:space="preserve"> </w:t>
      </w:r>
      <w:proofErr w:type="spellStart"/>
      <w:r w:rsidR="009F3170">
        <w:rPr>
          <w:lang w:val="hr-HR"/>
        </w:rPr>
        <w:t>guidelines</w:t>
      </w:r>
      <w:proofErr w:type="spellEnd"/>
      <w:r w:rsidR="009F3170">
        <w:rPr>
          <w:lang w:val="hr-HR"/>
        </w:rPr>
        <w:t>.</w:t>
      </w:r>
    </w:p>
  </w:footnote>
  <w:footnote w:id="3">
    <w:p w:rsidR="004A0FA5" w:rsidRPr="00FC13AD" w:rsidRDefault="004A0FA5" w:rsidP="004A0FA5">
      <w:pPr>
        <w:pStyle w:val="FootnoteText"/>
        <w:rPr>
          <w:lang w:val="hr-HR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FC13AD">
        <w:t>Lorem</w:t>
      </w:r>
      <w:proofErr w:type="spellEnd"/>
      <w:r w:rsidRPr="00FC13AD">
        <w:t xml:space="preserve"> </w:t>
      </w:r>
      <w:proofErr w:type="spellStart"/>
      <w:r w:rsidRPr="00FC13AD">
        <w:t>ipsum</w:t>
      </w:r>
      <w:proofErr w:type="spellEnd"/>
      <w:r w:rsidRPr="00FC13AD">
        <w:t xml:space="preserve"> </w:t>
      </w:r>
      <w:proofErr w:type="spellStart"/>
      <w:r w:rsidRPr="00FC13AD">
        <w:t>dolor</w:t>
      </w:r>
      <w:proofErr w:type="spellEnd"/>
      <w:r w:rsidRPr="00FC13AD">
        <w:t xml:space="preserve"> </w:t>
      </w:r>
      <w:proofErr w:type="spellStart"/>
      <w:r w:rsidRPr="00FC13AD">
        <w:t>sit</w:t>
      </w:r>
      <w:proofErr w:type="spellEnd"/>
      <w:r w:rsidRPr="00FC13AD">
        <w:t xml:space="preserve"> </w:t>
      </w:r>
      <w:proofErr w:type="spellStart"/>
      <w:r w:rsidRPr="00FC13AD">
        <w:t>ame</w:t>
      </w:r>
      <w:r>
        <w:t>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D56230"/>
    <w:multiLevelType w:val="hybridMultilevel"/>
    <w:tmpl w:val="44F8597E"/>
    <w:lvl w:ilvl="0" w:tplc="83F8625E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NDM3NzE2MDC2tDRV0lEKTi0uzszPAykwqgUAUIub+iwAAAA="/>
  </w:docVars>
  <w:rsids>
    <w:rsidRoot w:val="00720987"/>
    <w:rsid w:val="00000634"/>
    <w:rsid w:val="00003B45"/>
    <w:rsid w:val="000041F7"/>
    <w:rsid w:val="000044AD"/>
    <w:rsid w:val="00007E70"/>
    <w:rsid w:val="0001516F"/>
    <w:rsid w:val="00016266"/>
    <w:rsid w:val="00022303"/>
    <w:rsid w:val="000225C3"/>
    <w:rsid w:val="0002277F"/>
    <w:rsid w:val="000268B0"/>
    <w:rsid w:val="00026BD7"/>
    <w:rsid w:val="0003135F"/>
    <w:rsid w:val="00034BA8"/>
    <w:rsid w:val="000379A3"/>
    <w:rsid w:val="000414D4"/>
    <w:rsid w:val="00041B6D"/>
    <w:rsid w:val="00050DA9"/>
    <w:rsid w:val="000514CF"/>
    <w:rsid w:val="000522E5"/>
    <w:rsid w:val="00054930"/>
    <w:rsid w:val="000576F3"/>
    <w:rsid w:val="000607E9"/>
    <w:rsid w:val="000621FF"/>
    <w:rsid w:val="00062B59"/>
    <w:rsid w:val="0006791C"/>
    <w:rsid w:val="00067AD9"/>
    <w:rsid w:val="0007252C"/>
    <w:rsid w:val="000756E5"/>
    <w:rsid w:val="000768AC"/>
    <w:rsid w:val="00080365"/>
    <w:rsid w:val="000806EF"/>
    <w:rsid w:val="00082995"/>
    <w:rsid w:val="00085586"/>
    <w:rsid w:val="000900E6"/>
    <w:rsid w:val="00090727"/>
    <w:rsid w:val="0009130C"/>
    <w:rsid w:val="00093BD7"/>
    <w:rsid w:val="000957E1"/>
    <w:rsid w:val="000958D8"/>
    <w:rsid w:val="00097C1A"/>
    <w:rsid w:val="000A0354"/>
    <w:rsid w:val="000A0996"/>
    <w:rsid w:val="000A0DBC"/>
    <w:rsid w:val="000A2610"/>
    <w:rsid w:val="000B007D"/>
    <w:rsid w:val="000B0A50"/>
    <w:rsid w:val="000B129C"/>
    <w:rsid w:val="000B130B"/>
    <w:rsid w:val="000B21ED"/>
    <w:rsid w:val="000B22A8"/>
    <w:rsid w:val="000B2529"/>
    <w:rsid w:val="000B45A7"/>
    <w:rsid w:val="000B62F3"/>
    <w:rsid w:val="000B69B8"/>
    <w:rsid w:val="000B709D"/>
    <w:rsid w:val="000C08F5"/>
    <w:rsid w:val="000C0CE7"/>
    <w:rsid w:val="000C310A"/>
    <w:rsid w:val="000C4D95"/>
    <w:rsid w:val="000C60E1"/>
    <w:rsid w:val="000C7768"/>
    <w:rsid w:val="000D1CB0"/>
    <w:rsid w:val="000D1D19"/>
    <w:rsid w:val="000D418A"/>
    <w:rsid w:val="000D4A00"/>
    <w:rsid w:val="000D7FE9"/>
    <w:rsid w:val="000E13E6"/>
    <w:rsid w:val="000E2D69"/>
    <w:rsid w:val="000E3875"/>
    <w:rsid w:val="000E3F1F"/>
    <w:rsid w:val="000E4E3E"/>
    <w:rsid w:val="000E6483"/>
    <w:rsid w:val="000F170C"/>
    <w:rsid w:val="000F4671"/>
    <w:rsid w:val="000F646D"/>
    <w:rsid w:val="000F64A2"/>
    <w:rsid w:val="000F796A"/>
    <w:rsid w:val="00100B8A"/>
    <w:rsid w:val="00100F5F"/>
    <w:rsid w:val="001040F8"/>
    <w:rsid w:val="0010565D"/>
    <w:rsid w:val="00105B7D"/>
    <w:rsid w:val="00106B73"/>
    <w:rsid w:val="00114BAE"/>
    <w:rsid w:val="00117E07"/>
    <w:rsid w:val="00121BC8"/>
    <w:rsid w:val="00122EBB"/>
    <w:rsid w:val="00125B1D"/>
    <w:rsid w:val="00130902"/>
    <w:rsid w:val="00130C1A"/>
    <w:rsid w:val="00131E1D"/>
    <w:rsid w:val="00131EE4"/>
    <w:rsid w:val="001366E4"/>
    <w:rsid w:val="00136D0E"/>
    <w:rsid w:val="001376DE"/>
    <w:rsid w:val="001424B2"/>
    <w:rsid w:val="00142589"/>
    <w:rsid w:val="00143EB7"/>
    <w:rsid w:val="00143EE1"/>
    <w:rsid w:val="00144208"/>
    <w:rsid w:val="00146734"/>
    <w:rsid w:val="001505DC"/>
    <w:rsid w:val="00153E5A"/>
    <w:rsid w:val="00153EC0"/>
    <w:rsid w:val="0015467B"/>
    <w:rsid w:val="00154B95"/>
    <w:rsid w:val="00154C1A"/>
    <w:rsid w:val="00155C9D"/>
    <w:rsid w:val="001575A7"/>
    <w:rsid w:val="00160E59"/>
    <w:rsid w:val="00165DFA"/>
    <w:rsid w:val="00167812"/>
    <w:rsid w:val="00170BD8"/>
    <w:rsid w:val="001737D8"/>
    <w:rsid w:val="001741E7"/>
    <w:rsid w:val="0017450F"/>
    <w:rsid w:val="00175906"/>
    <w:rsid w:val="00176828"/>
    <w:rsid w:val="0018067A"/>
    <w:rsid w:val="00181C2F"/>
    <w:rsid w:val="00182FB5"/>
    <w:rsid w:val="00185065"/>
    <w:rsid w:val="0018591C"/>
    <w:rsid w:val="00190158"/>
    <w:rsid w:val="00190E3D"/>
    <w:rsid w:val="00195AD1"/>
    <w:rsid w:val="0019636D"/>
    <w:rsid w:val="001A077A"/>
    <w:rsid w:val="001A620C"/>
    <w:rsid w:val="001A7314"/>
    <w:rsid w:val="001A7414"/>
    <w:rsid w:val="001A7641"/>
    <w:rsid w:val="001B1D98"/>
    <w:rsid w:val="001B2978"/>
    <w:rsid w:val="001B3FEC"/>
    <w:rsid w:val="001B7820"/>
    <w:rsid w:val="001C0DAF"/>
    <w:rsid w:val="001C30F8"/>
    <w:rsid w:val="001C3A11"/>
    <w:rsid w:val="001C4D20"/>
    <w:rsid w:val="001D13FA"/>
    <w:rsid w:val="001D3A60"/>
    <w:rsid w:val="001D443B"/>
    <w:rsid w:val="001D5B1F"/>
    <w:rsid w:val="001D7CA4"/>
    <w:rsid w:val="001D7E5C"/>
    <w:rsid w:val="001E1D72"/>
    <w:rsid w:val="001E5405"/>
    <w:rsid w:val="001E7969"/>
    <w:rsid w:val="001F08A6"/>
    <w:rsid w:val="001F1A80"/>
    <w:rsid w:val="001F2CAA"/>
    <w:rsid w:val="001F39B4"/>
    <w:rsid w:val="001F56A6"/>
    <w:rsid w:val="001F6EA8"/>
    <w:rsid w:val="0020008D"/>
    <w:rsid w:val="002036AD"/>
    <w:rsid w:val="0020445F"/>
    <w:rsid w:val="00210CB6"/>
    <w:rsid w:val="00211A90"/>
    <w:rsid w:val="00212E4F"/>
    <w:rsid w:val="00214658"/>
    <w:rsid w:val="002213A9"/>
    <w:rsid w:val="00227B08"/>
    <w:rsid w:val="002352F2"/>
    <w:rsid w:val="002361B2"/>
    <w:rsid w:val="00241675"/>
    <w:rsid w:val="0024254C"/>
    <w:rsid w:val="0024588B"/>
    <w:rsid w:val="00246256"/>
    <w:rsid w:val="00246ABD"/>
    <w:rsid w:val="00247A2D"/>
    <w:rsid w:val="00254E97"/>
    <w:rsid w:val="0025563B"/>
    <w:rsid w:val="002569CC"/>
    <w:rsid w:val="00262FDD"/>
    <w:rsid w:val="0026397D"/>
    <w:rsid w:val="00271375"/>
    <w:rsid w:val="0027150C"/>
    <w:rsid w:val="0027269A"/>
    <w:rsid w:val="00273033"/>
    <w:rsid w:val="00274E42"/>
    <w:rsid w:val="002769F0"/>
    <w:rsid w:val="0027794E"/>
    <w:rsid w:val="00280944"/>
    <w:rsid w:val="00281C94"/>
    <w:rsid w:val="00282BA4"/>
    <w:rsid w:val="00283ABA"/>
    <w:rsid w:val="0028619F"/>
    <w:rsid w:val="00286E33"/>
    <w:rsid w:val="00287B41"/>
    <w:rsid w:val="00294DE6"/>
    <w:rsid w:val="002A03F8"/>
    <w:rsid w:val="002A430B"/>
    <w:rsid w:val="002A5CA2"/>
    <w:rsid w:val="002B0EFF"/>
    <w:rsid w:val="002B187E"/>
    <w:rsid w:val="002B328E"/>
    <w:rsid w:val="002B54CB"/>
    <w:rsid w:val="002C05CA"/>
    <w:rsid w:val="002C1E88"/>
    <w:rsid w:val="002C237A"/>
    <w:rsid w:val="002C4F2C"/>
    <w:rsid w:val="002C58A7"/>
    <w:rsid w:val="002C6263"/>
    <w:rsid w:val="002C7C62"/>
    <w:rsid w:val="002D0373"/>
    <w:rsid w:val="002D2EA4"/>
    <w:rsid w:val="002D3E48"/>
    <w:rsid w:val="002D7BA5"/>
    <w:rsid w:val="002E7CEC"/>
    <w:rsid w:val="002F17D4"/>
    <w:rsid w:val="002F4905"/>
    <w:rsid w:val="002F7205"/>
    <w:rsid w:val="003005E3"/>
    <w:rsid w:val="003006F2"/>
    <w:rsid w:val="00301DB7"/>
    <w:rsid w:val="003032EB"/>
    <w:rsid w:val="0030349B"/>
    <w:rsid w:val="00307DA3"/>
    <w:rsid w:val="003111D5"/>
    <w:rsid w:val="003128BB"/>
    <w:rsid w:val="00314896"/>
    <w:rsid w:val="00320F67"/>
    <w:rsid w:val="003211C1"/>
    <w:rsid w:val="0032198A"/>
    <w:rsid w:val="003223F6"/>
    <w:rsid w:val="00325FD7"/>
    <w:rsid w:val="003267DA"/>
    <w:rsid w:val="0033274A"/>
    <w:rsid w:val="00336CDA"/>
    <w:rsid w:val="003404D6"/>
    <w:rsid w:val="003407BC"/>
    <w:rsid w:val="003421DE"/>
    <w:rsid w:val="003435A6"/>
    <w:rsid w:val="003445E5"/>
    <w:rsid w:val="003450CD"/>
    <w:rsid w:val="00345CB1"/>
    <w:rsid w:val="00346834"/>
    <w:rsid w:val="00346BB6"/>
    <w:rsid w:val="00347281"/>
    <w:rsid w:val="00350EBB"/>
    <w:rsid w:val="00351822"/>
    <w:rsid w:val="003563E2"/>
    <w:rsid w:val="00357AB7"/>
    <w:rsid w:val="00363176"/>
    <w:rsid w:val="00364737"/>
    <w:rsid w:val="00366A06"/>
    <w:rsid w:val="00367CCC"/>
    <w:rsid w:val="00372C3E"/>
    <w:rsid w:val="00374DC8"/>
    <w:rsid w:val="003750AE"/>
    <w:rsid w:val="003754B6"/>
    <w:rsid w:val="00375AAC"/>
    <w:rsid w:val="00377EA9"/>
    <w:rsid w:val="00380204"/>
    <w:rsid w:val="00382268"/>
    <w:rsid w:val="00382AB4"/>
    <w:rsid w:val="0038370D"/>
    <w:rsid w:val="00383A56"/>
    <w:rsid w:val="00391341"/>
    <w:rsid w:val="00395157"/>
    <w:rsid w:val="003A2BC6"/>
    <w:rsid w:val="003A320A"/>
    <w:rsid w:val="003A4256"/>
    <w:rsid w:val="003A5F88"/>
    <w:rsid w:val="003B029F"/>
    <w:rsid w:val="003B2005"/>
    <w:rsid w:val="003B3661"/>
    <w:rsid w:val="003B57D9"/>
    <w:rsid w:val="003B6943"/>
    <w:rsid w:val="003C0CED"/>
    <w:rsid w:val="003C3B1C"/>
    <w:rsid w:val="003C55C6"/>
    <w:rsid w:val="003C75F5"/>
    <w:rsid w:val="003C761D"/>
    <w:rsid w:val="003D2629"/>
    <w:rsid w:val="003D3B82"/>
    <w:rsid w:val="003E1A15"/>
    <w:rsid w:val="003E2493"/>
    <w:rsid w:val="003E5059"/>
    <w:rsid w:val="003E5679"/>
    <w:rsid w:val="003F034B"/>
    <w:rsid w:val="003F0E8E"/>
    <w:rsid w:val="003F30FA"/>
    <w:rsid w:val="003F369B"/>
    <w:rsid w:val="003F3F4F"/>
    <w:rsid w:val="003F46FF"/>
    <w:rsid w:val="00400E84"/>
    <w:rsid w:val="00403801"/>
    <w:rsid w:val="00403E50"/>
    <w:rsid w:val="00404C0C"/>
    <w:rsid w:val="004054E3"/>
    <w:rsid w:val="00411670"/>
    <w:rsid w:val="00416B65"/>
    <w:rsid w:val="00417A59"/>
    <w:rsid w:val="00417A85"/>
    <w:rsid w:val="00417DDA"/>
    <w:rsid w:val="004201C2"/>
    <w:rsid w:val="00423323"/>
    <w:rsid w:val="00424256"/>
    <w:rsid w:val="0043102E"/>
    <w:rsid w:val="00432D3E"/>
    <w:rsid w:val="0043304D"/>
    <w:rsid w:val="004367EF"/>
    <w:rsid w:val="00437456"/>
    <w:rsid w:val="00440FEE"/>
    <w:rsid w:val="00442991"/>
    <w:rsid w:val="004434EF"/>
    <w:rsid w:val="00444351"/>
    <w:rsid w:val="004537D4"/>
    <w:rsid w:val="00472A0B"/>
    <w:rsid w:val="00472DFE"/>
    <w:rsid w:val="0047376B"/>
    <w:rsid w:val="0047490C"/>
    <w:rsid w:val="00475681"/>
    <w:rsid w:val="0047572D"/>
    <w:rsid w:val="00475FDF"/>
    <w:rsid w:val="00477424"/>
    <w:rsid w:val="00477ED2"/>
    <w:rsid w:val="00480CA4"/>
    <w:rsid w:val="004840AC"/>
    <w:rsid w:val="0049159B"/>
    <w:rsid w:val="00491CCB"/>
    <w:rsid w:val="004926C1"/>
    <w:rsid w:val="00497A00"/>
    <w:rsid w:val="004A0FA5"/>
    <w:rsid w:val="004A2DCD"/>
    <w:rsid w:val="004B1042"/>
    <w:rsid w:val="004B6363"/>
    <w:rsid w:val="004B64A0"/>
    <w:rsid w:val="004B6672"/>
    <w:rsid w:val="004B78A1"/>
    <w:rsid w:val="004C01A8"/>
    <w:rsid w:val="004C2617"/>
    <w:rsid w:val="004C4EDF"/>
    <w:rsid w:val="004C6CF8"/>
    <w:rsid w:val="004D1070"/>
    <w:rsid w:val="004E4A46"/>
    <w:rsid w:val="004E7377"/>
    <w:rsid w:val="004F04F9"/>
    <w:rsid w:val="004F2E75"/>
    <w:rsid w:val="004F2FCF"/>
    <w:rsid w:val="004F41DA"/>
    <w:rsid w:val="004F5672"/>
    <w:rsid w:val="004F61C2"/>
    <w:rsid w:val="004F6575"/>
    <w:rsid w:val="004F6C42"/>
    <w:rsid w:val="004F7B84"/>
    <w:rsid w:val="00502AE7"/>
    <w:rsid w:val="00504D11"/>
    <w:rsid w:val="00505526"/>
    <w:rsid w:val="005056EE"/>
    <w:rsid w:val="00521409"/>
    <w:rsid w:val="0052218A"/>
    <w:rsid w:val="00522AE8"/>
    <w:rsid w:val="00522DF3"/>
    <w:rsid w:val="0052464A"/>
    <w:rsid w:val="00524878"/>
    <w:rsid w:val="00525004"/>
    <w:rsid w:val="0052653B"/>
    <w:rsid w:val="00530499"/>
    <w:rsid w:val="005355DA"/>
    <w:rsid w:val="005358C7"/>
    <w:rsid w:val="00541318"/>
    <w:rsid w:val="0054131A"/>
    <w:rsid w:val="00542710"/>
    <w:rsid w:val="00544327"/>
    <w:rsid w:val="00544AAF"/>
    <w:rsid w:val="00546AA6"/>
    <w:rsid w:val="00553EC5"/>
    <w:rsid w:val="00554977"/>
    <w:rsid w:val="00557928"/>
    <w:rsid w:val="00560C8F"/>
    <w:rsid w:val="00562EE2"/>
    <w:rsid w:val="00571D8F"/>
    <w:rsid w:val="00571F6A"/>
    <w:rsid w:val="00573167"/>
    <w:rsid w:val="005738BC"/>
    <w:rsid w:val="0057524E"/>
    <w:rsid w:val="00575331"/>
    <w:rsid w:val="00576295"/>
    <w:rsid w:val="005805D3"/>
    <w:rsid w:val="0058132E"/>
    <w:rsid w:val="005823E8"/>
    <w:rsid w:val="00585331"/>
    <w:rsid w:val="00585A02"/>
    <w:rsid w:val="00585F3D"/>
    <w:rsid w:val="0058646B"/>
    <w:rsid w:val="005901E1"/>
    <w:rsid w:val="005930E1"/>
    <w:rsid w:val="00593715"/>
    <w:rsid w:val="00595A0D"/>
    <w:rsid w:val="00596D30"/>
    <w:rsid w:val="00597C12"/>
    <w:rsid w:val="005A24B6"/>
    <w:rsid w:val="005A2A18"/>
    <w:rsid w:val="005A34FD"/>
    <w:rsid w:val="005A3B27"/>
    <w:rsid w:val="005A4A54"/>
    <w:rsid w:val="005A6CCE"/>
    <w:rsid w:val="005A7399"/>
    <w:rsid w:val="005B18E5"/>
    <w:rsid w:val="005B1FBF"/>
    <w:rsid w:val="005B2A4E"/>
    <w:rsid w:val="005B3813"/>
    <w:rsid w:val="005B55C5"/>
    <w:rsid w:val="005B7958"/>
    <w:rsid w:val="005C101F"/>
    <w:rsid w:val="005C1A2F"/>
    <w:rsid w:val="005C2099"/>
    <w:rsid w:val="005C35AF"/>
    <w:rsid w:val="005C36A2"/>
    <w:rsid w:val="005D0C0A"/>
    <w:rsid w:val="005D0CFB"/>
    <w:rsid w:val="005D362E"/>
    <w:rsid w:val="005D518B"/>
    <w:rsid w:val="005D51AC"/>
    <w:rsid w:val="005D58EB"/>
    <w:rsid w:val="005D59D5"/>
    <w:rsid w:val="005D7095"/>
    <w:rsid w:val="005E0D96"/>
    <w:rsid w:val="005E12B1"/>
    <w:rsid w:val="005E20F7"/>
    <w:rsid w:val="005E21C6"/>
    <w:rsid w:val="005E2979"/>
    <w:rsid w:val="005E5A83"/>
    <w:rsid w:val="005E5E2B"/>
    <w:rsid w:val="005F123E"/>
    <w:rsid w:val="005F1FD6"/>
    <w:rsid w:val="005F3307"/>
    <w:rsid w:val="005F3869"/>
    <w:rsid w:val="0060061A"/>
    <w:rsid w:val="00601968"/>
    <w:rsid w:val="00605781"/>
    <w:rsid w:val="00606D62"/>
    <w:rsid w:val="0061084A"/>
    <w:rsid w:val="00610E9D"/>
    <w:rsid w:val="0061535F"/>
    <w:rsid w:val="006245A9"/>
    <w:rsid w:val="00626317"/>
    <w:rsid w:val="00626985"/>
    <w:rsid w:val="00626A6B"/>
    <w:rsid w:val="006270C4"/>
    <w:rsid w:val="00630151"/>
    <w:rsid w:val="00630AA5"/>
    <w:rsid w:val="00631844"/>
    <w:rsid w:val="00631CE9"/>
    <w:rsid w:val="0063216F"/>
    <w:rsid w:val="0063705A"/>
    <w:rsid w:val="00640382"/>
    <w:rsid w:val="00642560"/>
    <w:rsid w:val="00643E2B"/>
    <w:rsid w:val="006458AF"/>
    <w:rsid w:val="00645D37"/>
    <w:rsid w:val="00646FEC"/>
    <w:rsid w:val="0065225A"/>
    <w:rsid w:val="00652B3D"/>
    <w:rsid w:val="00654321"/>
    <w:rsid w:val="0065549F"/>
    <w:rsid w:val="00657F15"/>
    <w:rsid w:val="0066318A"/>
    <w:rsid w:val="00667169"/>
    <w:rsid w:val="00667AFF"/>
    <w:rsid w:val="00667EF3"/>
    <w:rsid w:val="00672A6A"/>
    <w:rsid w:val="0067437F"/>
    <w:rsid w:val="006756B8"/>
    <w:rsid w:val="00675C10"/>
    <w:rsid w:val="00682AB4"/>
    <w:rsid w:val="00691932"/>
    <w:rsid w:val="00691A49"/>
    <w:rsid w:val="006923B1"/>
    <w:rsid w:val="006966DA"/>
    <w:rsid w:val="006A3C48"/>
    <w:rsid w:val="006A5456"/>
    <w:rsid w:val="006A6190"/>
    <w:rsid w:val="006A774A"/>
    <w:rsid w:val="006B2D2E"/>
    <w:rsid w:val="006B2D71"/>
    <w:rsid w:val="006B32BA"/>
    <w:rsid w:val="006B4FE2"/>
    <w:rsid w:val="006B6419"/>
    <w:rsid w:val="006B6620"/>
    <w:rsid w:val="006B7172"/>
    <w:rsid w:val="006C2489"/>
    <w:rsid w:val="006C27DA"/>
    <w:rsid w:val="006C2D79"/>
    <w:rsid w:val="006C3C01"/>
    <w:rsid w:val="006C3FA1"/>
    <w:rsid w:val="006C4615"/>
    <w:rsid w:val="006C4C71"/>
    <w:rsid w:val="006D1527"/>
    <w:rsid w:val="006D2D83"/>
    <w:rsid w:val="006D39DD"/>
    <w:rsid w:val="006D4FA8"/>
    <w:rsid w:val="006D5F65"/>
    <w:rsid w:val="006D7939"/>
    <w:rsid w:val="006E01BD"/>
    <w:rsid w:val="006E0CFB"/>
    <w:rsid w:val="006E1A60"/>
    <w:rsid w:val="006E38C6"/>
    <w:rsid w:val="006E5F7F"/>
    <w:rsid w:val="006E7FE9"/>
    <w:rsid w:val="006F2964"/>
    <w:rsid w:val="006F3071"/>
    <w:rsid w:val="006F3C70"/>
    <w:rsid w:val="006F42C2"/>
    <w:rsid w:val="006F432F"/>
    <w:rsid w:val="006F733F"/>
    <w:rsid w:val="0070105E"/>
    <w:rsid w:val="00704077"/>
    <w:rsid w:val="00704739"/>
    <w:rsid w:val="00706703"/>
    <w:rsid w:val="0070700A"/>
    <w:rsid w:val="00707D65"/>
    <w:rsid w:val="00710AFC"/>
    <w:rsid w:val="007157F7"/>
    <w:rsid w:val="0071730B"/>
    <w:rsid w:val="0071792A"/>
    <w:rsid w:val="00720987"/>
    <w:rsid w:val="00722EAC"/>
    <w:rsid w:val="00725D24"/>
    <w:rsid w:val="0073070A"/>
    <w:rsid w:val="00732F76"/>
    <w:rsid w:val="00733EAB"/>
    <w:rsid w:val="00734C17"/>
    <w:rsid w:val="00735E00"/>
    <w:rsid w:val="00743D7F"/>
    <w:rsid w:val="007455AB"/>
    <w:rsid w:val="00751364"/>
    <w:rsid w:val="00751B98"/>
    <w:rsid w:val="0075372C"/>
    <w:rsid w:val="00754F75"/>
    <w:rsid w:val="00755D11"/>
    <w:rsid w:val="0075683A"/>
    <w:rsid w:val="0075740C"/>
    <w:rsid w:val="00761721"/>
    <w:rsid w:val="007632B6"/>
    <w:rsid w:val="00763786"/>
    <w:rsid w:val="0076499F"/>
    <w:rsid w:val="00772CA9"/>
    <w:rsid w:val="007730A1"/>
    <w:rsid w:val="007750A8"/>
    <w:rsid w:val="00775F45"/>
    <w:rsid w:val="00777AF7"/>
    <w:rsid w:val="00781097"/>
    <w:rsid w:val="007831EE"/>
    <w:rsid w:val="00785920"/>
    <w:rsid w:val="0078795A"/>
    <w:rsid w:val="00790399"/>
    <w:rsid w:val="00792214"/>
    <w:rsid w:val="007A0EEC"/>
    <w:rsid w:val="007A2072"/>
    <w:rsid w:val="007A468D"/>
    <w:rsid w:val="007A5015"/>
    <w:rsid w:val="007B360D"/>
    <w:rsid w:val="007B4284"/>
    <w:rsid w:val="007B463E"/>
    <w:rsid w:val="007B4A70"/>
    <w:rsid w:val="007B4FC6"/>
    <w:rsid w:val="007B516E"/>
    <w:rsid w:val="007B554E"/>
    <w:rsid w:val="007B669E"/>
    <w:rsid w:val="007B68C7"/>
    <w:rsid w:val="007B712C"/>
    <w:rsid w:val="007C1412"/>
    <w:rsid w:val="007C245C"/>
    <w:rsid w:val="007C3437"/>
    <w:rsid w:val="007C4138"/>
    <w:rsid w:val="007C7A98"/>
    <w:rsid w:val="007D1106"/>
    <w:rsid w:val="007D19B0"/>
    <w:rsid w:val="007D31D1"/>
    <w:rsid w:val="007D3290"/>
    <w:rsid w:val="007D3CAF"/>
    <w:rsid w:val="007D3F17"/>
    <w:rsid w:val="007D4C9E"/>
    <w:rsid w:val="007D555B"/>
    <w:rsid w:val="007D6DF7"/>
    <w:rsid w:val="007E012D"/>
    <w:rsid w:val="007E17DE"/>
    <w:rsid w:val="007E5A39"/>
    <w:rsid w:val="007E6FD0"/>
    <w:rsid w:val="007F0B34"/>
    <w:rsid w:val="007F1DC7"/>
    <w:rsid w:val="007F37AB"/>
    <w:rsid w:val="007F59D9"/>
    <w:rsid w:val="007F7F6F"/>
    <w:rsid w:val="0080174B"/>
    <w:rsid w:val="0080632F"/>
    <w:rsid w:val="00806D44"/>
    <w:rsid w:val="00813021"/>
    <w:rsid w:val="00815A02"/>
    <w:rsid w:val="008177F8"/>
    <w:rsid w:val="00817C7B"/>
    <w:rsid w:val="0082007D"/>
    <w:rsid w:val="008209B6"/>
    <w:rsid w:val="00822EA2"/>
    <w:rsid w:val="008240B6"/>
    <w:rsid w:val="00824D39"/>
    <w:rsid w:val="0082608A"/>
    <w:rsid w:val="00827622"/>
    <w:rsid w:val="00827E60"/>
    <w:rsid w:val="00830223"/>
    <w:rsid w:val="00830AEE"/>
    <w:rsid w:val="00830EF2"/>
    <w:rsid w:val="00832A75"/>
    <w:rsid w:val="00833ECA"/>
    <w:rsid w:val="00836464"/>
    <w:rsid w:val="008429FE"/>
    <w:rsid w:val="00845372"/>
    <w:rsid w:val="00846271"/>
    <w:rsid w:val="0084662A"/>
    <w:rsid w:val="008510DB"/>
    <w:rsid w:val="00855B8D"/>
    <w:rsid w:val="00856E23"/>
    <w:rsid w:val="00857E23"/>
    <w:rsid w:val="00864844"/>
    <w:rsid w:val="008657A1"/>
    <w:rsid w:val="00871501"/>
    <w:rsid w:val="00872026"/>
    <w:rsid w:val="00873C38"/>
    <w:rsid w:val="00873F31"/>
    <w:rsid w:val="00874042"/>
    <w:rsid w:val="0087472E"/>
    <w:rsid w:val="008812D2"/>
    <w:rsid w:val="00881EB4"/>
    <w:rsid w:val="008820B1"/>
    <w:rsid w:val="00882B46"/>
    <w:rsid w:val="00882F16"/>
    <w:rsid w:val="0088300C"/>
    <w:rsid w:val="008838EF"/>
    <w:rsid w:val="00883FC9"/>
    <w:rsid w:val="008845AC"/>
    <w:rsid w:val="00885EFC"/>
    <w:rsid w:val="00886568"/>
    <w:rsid w:val="008870F2"/>
    <w:rsid w:val="0089109A"/>
    <w:rsid w:val="00892123"/>
    <w:rsid w:val="00895E2A"/>
    <w:rsid w:val="008A2C72"/>
    <w:rsid w:val="008A73F8"/>
    <w:rsid w:val="008B11A1"/>
    <w:rsid w:val="008B16A0"/>
    <w:rsid w:val="008B4789"/>
    <w:rsid w:val="008B4EA0"/>
    <w:rsid w:val="008B5FEF"/>
    <w:rsid w:val="008B6C7B"/>
    <w:rsid w:val="008B6FF9"/>
    <w:rsid w:val="008C0819"/>
    <w:rsid w:val="008C0B1F"/>
    <w:rsid w:val="008C2F06"/>
    <w:rsid w:val="008C5E41"/>
    <w:rsid w:val="008C6969"/>
    <w:rsid w:val="008D04D2"/>
    <w:rsid w:val="008D09EB"/>
    <w:rsid w:val="008D1CAC"/>
    <w:rsid w:val="008D41DC"/>
    <w:rsid w:val="008D6DAF"/>
    <w:rsid w:val="008D7628"/>
    <w:rsid w:val="008E2EE0"/>
    <w:rsid w:val="008E31B6"/>
    <w:rsid w:val="008E3C95"/>
    <w:rsid w:val="008E6174"/>
    <w:rsid w:val="008E7FCA"/>
    <w:rsid w:val="008F08E8"/>
    <w:rsid w:val="008F2ACF"/>
    <w:rsid w:val="008F31B1"/>
    <w:rsid w:val="008F7918"/>
    <w:rsid w:val="00900B49"/>
    <w:rsid w:val="009013CB"/>
    <w:rsid w:val="00902087"/>
    <w:rsid w:val="009031B2"/>
    <w:rsid w:val="0090325D"/>
    <w:rsid w:val="0090392B"/>
    <w:rsid w:val="0090786A"/>
    <w:rsid w:val="00907979"/>
    <w:rsid w:val="00911BA9"/>
    <w:rsid w:val="009139CD"/>
    <w:rsid w:val="00915E24"/>
    <w:rsid w:val="00916244"/>
    <w:rsid w:val="0091675C"/>
    <w:rsid w:val="009173C8"/>
    <w:rsid w:val="00917C21"/>
    <w:rsid w:val="00923487"/>
    <w:rsid w:val="0092465F"/>
    <w:rsid w:val="00926BCA"/>
    <w:rsid w:val="0092734F"/>
    <w:rsid w:val="00930756"/>
    <w:rsid w:val="00931FB3"/>
    <w:rsid w:val="00933F7D"/>
    <w:rsid w:val="0093478D"/>
    <w:rsid w:val="00936CF6"/>
    <w:rsid w:val="00937716"/>
    <w:rsid w:val="00940BC6"/>
    <w:rsid w:val="009515B1"/>
    <w:rsid w:val="00953392"/>
    <w:rsid w:val="00962AC5"/>
    <w:rsid w:val="0096388E"/>
    <w:rsid w:val="00963D28"/>
    <w:rsid w:val="0096478B"/>
    <w:rsid w:val="00964DC1"/>
    <w:rsid w:val="00966690"/>
    <w:rsid w:val="00970D7D"/>
    <w:rsid w:val="009752CC"/>
    <w:rsid w:val="00975D11"/>
    <w:rsid w:val="0097789E"/>
    <w:rsid w:val="00981812"/>
    <w:rsid w:val="00983223"/>
    <w:rsid w:val="0098431E"/>
    <w:rsid w:val="00984A85"/>
    <w:rsid w:val="00990336"/>
    <w:rsid w:val="009956BE"/>
    <w:rsid w:val="009A71BB"/>
    <w:rsid w:val="009A79D2"/>
    <w:rsid w:val="009B0A06"/>
    <w:rsid w:val="009B0E1C"/>
    <w:rsid w:val="009B228E"/>
    <w:rsid w:val="009B31FA"/>
    <w:rsid w:val="009B5101"/>
    <w:rsid w:val="009C0178"/>
    <w:rsid w:val="009C166B"/>
    <w:rsid w:val="009C2356"/>
    <w:rsid w:val="009C299B"/>
    <w:rsid w:val="009C3763"/>
    <w:rsid w:val="009D034E"/>
    <w:rsid w:val="009D0BF2"/>
    <w:rsid w:val="009D4667"/>
    <w:rsid w:val="009D5AB4"/>
    <w:rsid w:val="009D727D"/>
    <w:rsid w:val="009E1A3D"/>
    <w:rsid w:val="009E4092"/>
    <w:rsid w:val="009E7C3D"/>
    <w:rsid w:val="009F1704"/>
    <w:rsid w:val="009F21BA"/>
    <w:rsid w:val="009F299C"/>
    <w:rsid w:val="009F3170"/>
    <w:rsid w:val="00A02D9D"/>
    <w:rsid w:val="00A04DEB"/>
    <w:rsid w:val="00A0542D"/>
    <w:rsid w:val="00A103C9"/>
    <w:rsid w:val="00A124C9"/>
    <w:rsid w:val="00A13074"/>
    <w:rsid w:val="00A1514E"/>
    <w:rsid w:val="00A15E72"/>
    <w:rsid w:val="00A2286E"/>
    <w:rsid w:val="00A26C7D"/>
    <w:rsid w:val="00A303DD"/>
    <w:rsid w:val="00A30C22"/>
    <w:rsid w:val="00A3128E"/>
    <w:rsid w:val="00A3160A"/>
    <w:rsid w:val="00A3257B"/>
    <w:rsid w:val="00A32620"/>
    <w:rsid w:val="00A332DA"/>
    <w:rsid w:val="00A34D56"/>
    <w:rsid w:val="00A455A6"/>
    <w:rsid w:val="00A500E2"/>
    <w:rsid w:val="00A5207A"/>
    <w:rsid w:val="00A528E3"/>
    <w:rsid w:val="00A52AE3"/>
    <w:rsid w:val="00A532D9"/>
    <w:rsid w:val="00A54EBD"/>
    <w:rsid w:val="00A5591E"/>
    <w:rsid w:val="00A561C9"/>
    <w:rsid w:val="00A56C68"/>
    <w:rsid w:val="00A57BCB"/>
    <w:rsid w:val="00A57C18"/>
    <w:rsid w:val="00A61758"/>
    <w:rsid w:val="00A61B9B"/>
    <w:rsid w:val="00A64F97"/>
    <w:rsid w:val="00A747A7"/>
    <w:rsid w:val="00A76A19"/>
    <w:rsid w:val="00A80B43"/>
    <w:rsid w:val="00A81D04"/>
    <w:rsid w:val="00A84A20"/>
    <w:rsid w:val="00A86136"/>
    <w:rsid w:val="00A905E9"/>
    <w:rsid w:val="00A90E78"/>
    <w:rsid w:val="00A93380"/>
    <w:rsid w:val="00A937B8"/>
    <w:rsid w:val="00A95A34"/>
    <w:rsid w:val="00A95B4F"/>
    <w:rsid w:val="00A95D2F"/>
    <w:rsid w:val="00A9616C"/>
    <w:rsid w:val="00AA18C5"/>
    <w:rsid w:val="00AA3719"/>
    <w:rsid w:val="00AA415B"/>
    <w:rsid w:val="00AA5F62"/>
    <w:rsid w:val="00AB310A"/>
    <w:rsid w:val="00AB54AE"/>
    <w:rsid w:val="00AB698A"/>
    <w:rsid w:val="00AB7EBA"/>
    <w:rsid w:val="00AC2864"/>
    <w:rsid w:val="00AC2F71"/>
    <w:rsid w:val="00AC3985"/>
    <w:rsid w:val="00AC4535"/>
    <w:rsid w:val="00AC4BAE"/>
    <w:rsid w:val="00AC6F90"/>
    <w:rsid w:val="00AC7BD3"/>
    <w:rsid w:val="00AD4C3B"/>
    <w:rsid w:val="00AD64AC"/>
    <w:rsid w:val="00AD794F"/>
    <w:rsid w:val="00AE09CB"/>
    <w:rsid w:val="00AE2346"/>
    <w:rsid w:val="00AE5E7A"/>
    <w:rsid w:val="00AE70E6"/>
    <w:rsid w:val="00AE737D"/>
    <w:rsid w:val="00AF1D37"/>
    <w:rsid w:val="00AF1F2B"/>
    <w:rsid w:val="00AF3D81"/>
    <w:rsid w:val="00B06613"/>
    <w:rsid w:val="00B11522"/>
    <w:rsid w:val="00B13C26"/>
    <w:rsid w:val="00B14D88"/>
    <w:rsid w:val="00B24E97"/>
    <w:rsid w:val="00B26A1A"/>
    <w:rsid w:val="00B27708"/>
    <w:rsid w:val="00B27FAE"/>
    <w:rsid w:val="00B309C5"/>
    <w:rsid w:val="00B31A4F"/>
    <w:rsid w:val="00B31AC7"/>
    <w:rsid w:val="00B335CC"/>
    <w:rsid w:val="00B35829"/>
    <w:rsid w:val="00B439F9"/>
    <w:rsid w:val="00B45D75"/>
    <w:rsid w:val="00B46A9B"/>
    <w:rsid w:val="00B50772"/>
    <w:rsid w:val="00B525A3"/>
    <w:rsid w:val="00B54A0C"/>
    <w:rsid w:val="00B55E84"/>
    <w:rsid w:val="00B57DE8"/>
    <w:rsid w:val="00B61BEF"/>
    <w:rsid w:val="00B62108"/>
    <w:rsid w:val="00B6357F"/>
    <w:rsid w:val="00B71249"/>
    <w:rsid w:val="00B83F95"/>
    <w:rsid w:val="00B84D2C"/>
    <w:rsid w:val="00B85F1B"/>
    <w:rsid w:val="00B93DE2"/>
    <w:rsid w:val="00B93E7F"/>
    <w:rsid w:val="00BA5756"/>
    <w:rsid w:val="00BA7D8D"/>
    <w:rsid w:val="00BA7DCE"/>
    <w:rsid w:val="00BB0697"/>
    <w:rsid w:val="00BB196F"/>
    <w:rsid w:val="00BB222C"/>
    <w:rsid w:val="00BB27BC"/>
    <w:rsid w:val="00BB2A65"/>
    <w:rsid w:val="00BB484B"/>
    <w:rsid w:val="00BC14FA"/>
    <w:rsid w:val="00BC2418"/>
    <w:rsid w:val="00BC40B1"/>
    <w:rsid w:val="00BC4D09"/>
    <w:rsid w:val="00BC4D19"/>
    <w:rsid w:val="00BC6586"/>
    <w:rsid w:val="00BC7E5B"/>
    <w:rsid w:val="00BD13BE"/>
    <w:rsid w:val="00BD193A"/>
    <w:rsid w:val="00BD295B"/>
    <w:rsid w:val="00BD6491"/>
    <w:rsid w:val="00BE03CB"/>
    <w:rsid w:val="00BE2C50"/>
    <w:rsid w:val="00BE32CD"/>
    <w:rsid w:val="00BE45FA"/>
    <w:rsid w:val="00BE5F4E"/>
    <w:rsid w:val="00BF078A"/>
    <w:rsid w:val="00BF2688"/>
    <w:rsid w:val="00BF270F"/>
    <w:rsid w:val="00BF2DBA"/>
    <w:rsid w:val="00BF6AEC"/>
    <w:rsid w:val="00C01499"/>
    <w:rsid w:val="00C01DFC"/>
    <w:rsid w:val="00C0440F"/>
    <w:rsid w:val="00C064F4"/>
    <w:rsid w:val="00C06DE7"/>
    <w:rsid w:val="00C07CA2"/>
    <w:rsid w:val="00C07E78"/>
    <w:rsid w:val="00C10102"/>
    <w:rsid w:val="00C11452"/>
    <w:rsid w:val="00C115A5"/>
    <w:rsid w:val="00C1288B"/>
    <w:rsid w:val="00C12A68"/>
    <w:rsid w:val="00C13F82"/>
    <w:rsid w:val="00C14BE4"/>
    <w:rsid w:val="00C22646"/>
    <w:rsid w:val="00C22AE5"/>
    <w:rsid w:val="00C22FE9"/>
    <w:rsid w:val="00C24498"/>
    <w:rsid w:val="00C2462E"/>
    <w:rsid w:val="00C249E5"/>
    <w:rsid w:val="00C26A10"/>
    <w:rsid w:val="00C308B8"/>
    <w:rsid w:val="00C3362C"/>
    <w:rsid w:val="00C35BCE"/>
    <w:rsid w:val="00C36E50"/>
    <w:rsid w:val="00C4069C"/>
    <w:rsid w:val="00C45769"/>
    <w:rsid w:val="00C4646F"/>
    <w:rsid w:val="00C518F0"/>
    <w:rsid w:val="00C53245"/>
    <w:rsid w:val="00C54FC0"/>
    <w:rsid w:val="00C5528A"/>
    <w:rsid w:val="00C561E8"/>
    <w:rsid w:val="00C61707"/>
    <w:rsid w:val="00C627D2"/>
    <w:rsid w:val="00C65500"/>
    <w:rsid w:val="00C65D2E"/>
    <w:rsid w:val="00C71044"/>
    <w:rsid w:val="00C71846"/>
    <w:rsid w:val="00C72B79"/>
    <w:rsid w:val="00C73ADC"/>
    <w:rsid w:val="00C750A5"/>
    <w:rsid w:val="00C756AF"/>
    <w:rsid w:val="00C76D95"/>
    <w:rsid w:val="00C76F60"/>
    <w:rsid w:val="00C77514"/>
    <w:rsid w:val="00C806DD"/>
    <w:rsid w:val="00C80B71"/>
    <w:rsid w:val="00C82168"/>
    <w:rsid w:val="00C823C4"/>
    <w:rsid w:val="00C82841"/>
    <w:rsid w:val="00C82EAF"/>
    <w:rsid w:val="00C84973"/>
    <w:rsid w:val="00C85D22"/>
    <w:rsid w:val="00C86D55"/>
    <w:rsid w:val="00C9300A"/>
    <w:rsid w:val="00C9335E"/>
    <w:rsid w:val="00C969A8"/>
    <w:rsid w:val="00CA00A7"/>
    <w:rsid w:val="00CA1BB6"/>
    <w:rsid w:val="00CA497C"/>
    <w:rsid w:val="00CA79BC"/>
    <w:rsid w:val="00CA7B5D"/>
    <w:rsid w:val="00CB53FE"/>
    <w:rsid w:val="00CB6516"/>
    <w:rsid w:val="00CB7BF3"/>
    <w:rsid w:val="00CC36A3"/>
    <w:rsid w:val="00CC5C13"/>
    <w:rsid w:val="00CC734A"/>
    <w:rsid w:val="00CC7EA7"/>
    <w:rsid w:val="00CD09CC"/>
    <w:rsid w:val="00CD1E4E"/>
    <w:rsid w:val="00CD3DC4"/>
    <w:rsid w:val="00CD46F0"/>
    <w:rsid w:val="00CD5CED"/>
    <w:rsid w:val="00CE1879"/>
    <w:rsid w:val="00CE1D0A"/>
    <w:rsid w:val="00CE2026"/>
    <w:rsid w:val="00CE307E"/>
    <w:rsid w:val="00CE30E5"/>
    <w:rsid w:val="00CE433B"/>
    <w:rsid w:val="00CE4F13"/>
    <w:rsid w:val="00CE50D3"/>
    <w:rsid w:val="00CE6B06"/>
    <w:rsid w:val="00CF1387"/>
    <w:rsid w:val="00CF272C"/>
    <w:rsid w:val="00CF39F1"/>
    <w:rsid w:val="00D01C52"/>
    <w:rsid w:val="00D02FC3"/>
    <w:rsid w:val="00D031AD"/>
    <w:rsid w:val="00D03C63"/>
    <w:rsid w:val="00D05109"/>
    <w:rsid w:val="00D100EF"/>
    <w:rsid w:val="00D11850"/>
    <w:rsid w:val="00D11A34"/>
    <w:rsid w:val="00D1205F"/>
    <w:rsid w:val="00D133AD"/>
    <w:rsid w:val="00D26597"/>
    <w:rsid w:val="00D27EAA"/>
    <w:rsid w:val="00D32BCB"/>
    <w:rsid w:val="00D352F7"/>
    <w:rsid w:val="00D3673E"/>
    <w:rsid w:val="00D40294"/>
    <w:rsid w:val="00D40755"/>
    <w:rsid w:val="00D40E7B"/>
    <w:rsid w:val="00D419C9"/>
    <w:rsid w:val="00D43386"/>
    <w:rsid w:val="00D43DCF"/>
    <w:rsid w:val="00D45D86"/>
    <w:rsid w:val="00D474A6"/>
    <w:rsid w:val="00D47E6F"/>
    <w:rsid w:val="00D521EF"/>
    <w:rsid w:val="00D532CE"/>
    <w:rsid w:val="00D5376E"/>
    <w:rsid w:val="00D56BBF"/>
    <w:rsid w:val="00D60372"/>
    <w:rsid w:val="00D622FF"/>
    <w:rsid w:val="00D7420A"/>
    <w:rsid w:val="00D76E2D"/>
    <w:rsid w:val="00D80090"/>
    <w:rsid w:val="00D8122B"/>
    <w:rsid w:val="00D813B3"/>
    <w:rsid w:val="00D829DD"/>
    <w:rsid w:val="00D83492"/>
    <w:rsid w:val="00D85BEA"/>
    <w:rsid w:val="00D90968"/>
    <w:rsid w:val="00D921C4"/>
    <w:rsid w:val="00D941BB"/>
    <w:rsid w:val="00D947F5"/>
    <w:rsid w:val="00D94960"/>
    <w:rsid w:val="00D955EE"/>
    <w:rsid w:val="00DA015F"/>
    <w:rsid w:val="00DA0438"/>
    <w:rsid w:val="00DA2F9D"/>
    <w:rsid w:val="00DA329E"/>
    <w:rsid w:val="00DA62B9"/>
    <w:rsid w:val="00DB3FA2"/>
    <w:rsid w:val="00DB701A"/>
    <w:rsid w:val="00DB7BDF"/>
    <w:rsid w:val="00DC1539"/>
    <w:rsid w:val="00DC3FF6"/>
    <w:rsid w:val="00DC619E"/>
    <w:rsid w:val="00DC74D5"/>
    <w:rsid w:val="00DC7510"/>
    <w:rsid w:val="00DD002B"/>
    <w:rsid w:val="00DD2BAF"/>
    <w:rsid w:val="00DD3D39"/>
    <w:rsid w:val="00DE01A9"/>
    <w:rsid w:val="00DE01EC"/>
    <w:rsid w:val="00DE31D3"/>
    <w:rsid w:val="00DE333F"/>
    <w:rsid w:val="00DE7B32"/>
    <w:rsid w:val="00DF058F"/>
    <w:rsid w:val="00DF1CCA"/>
    <w:rsid w:val="00DF2229"/>
    <w:rsid w:val="00DF6079"/>
    <w:rsid w:val="00DF62CF"/>
    <w:rsid w:val="00E02F39"/>
    <w:rsid w:val="00E14CFE"/>
    <w:rsid w:val="00E151A6"/>
    <w:rsid w:val="00E1611D"/>
    <w:rsid w:val="00E16620"/>
    <w:rsid w:val="00E2376A"/>
    <w:rsid w:val="00E23EAA"/>
    <w:rsid w:val="00E2562F"/>
    <w:rsid w:val="00E26CA2"/>
    <w:rsid w:val="00E31904"/>
    <w:rsid w:val="00E31F0E"/>
    <w:rsid w:val="00E32B73"/>
    <w:rsid w:val="00E33BFF"/>
    <w:rsid w:val="00E34A3F"/>
    <w:rsid w:val="00E3776C"/>
    <w:rsid w:val="00E40A2B"/>
    <w:rsid w:val="00E41520"/>
    <w:rsid w:val="00E4587A"/>
    <w:rsid w:val="00E46163"/>
    <w:rsid w:val="00E4666E"/>
    <w:rsid w:val="00E546B6"/>
    <w:rsid w:val="00E54EB5"/>
    <w:rsid w:val="00E5670D"/>
    <w:rsid w:val="00E57A80"/>
    <w:rsid w:val="00E627CA"/>
    <w:rsid w:val="00E6433A"/>
    <w:rsid w:val="00E666F6"/>
    <w:rsid w:val="00E667F5"/>
    <w:rsid w:val="00E70B4E"/>
    <w:rsid w:val="00E73481"/>
    <w:rsid w:val="00E8734F"/>
    <w:rsid w:val="00E90554"/>
    <w:rsid w:val="00E929A2"/>
    <w:rsid w:val="00E92A56"/>
    <w:rsid w:val="00E92E37"/>
    <w:rsid w:val="00E93623"/>
    <w:rsid w:val="00E94DC6"/>
    <w:rsid w:val="00E95CD7"/>
    <w:rsid w:val="00E9643B"/>
    <w:rsid w:val="00E9664B"/>
    <w:rsid w:val="00EA09B5"/>
    <w:rsid w:val="00EA2302"/>
    <w:rsid w:val="00EA328E"/>
    <w:rsid w:val="00EA3A05"/>
    <w:rsid w:val="00EA53E5"/>
    <w:rsid w:val="00EA5AF4"/>
    <w:rsid w:val="00EB0032"/>
    <w:rsid w:val="00EB0E20"/>
    <w:rsid w:val="00EB640F"/>
    <w:rsid w:val="00EC0C09"/>
    <w:rsid w:val="00EC681C"/>
    <w:rsid w:val="00EC72BB"/>
    <w:rsid w:val="00ED0E67"/>
    <w:rsid w:val="00ED2230"/>
    <w:rsid w:val="00ED3017"/>
    <w:rsid w:val="00ED5822"/>
    <w:rsid w:val="00ED6A5D"/>
    <w:rsid w:val="00ED6BE8"/>
    <w:rsid w:val="00ED7D23"/>
    <w:rsid w:val="00EE0436"/>
    <w:rsid w:val="00EE0A0E"/>
    <w:rsid w:val="00EE13DB"/>
    <w:rsid w:val="00EE1ECB"/>
    <w:rsid w:val="00EE3788"/>
    <w:rsid w:val="00EE453C"/>
    <w:rsid w:val="00EE70D8"/>
    <w:rsid w:val="00EF321D"/>
    <w:rsid w:val="00EF662B"/>
    <w:rsid w:val="00F02E84"/>
    <w:rsid w:val="00F0471D"/>
    <w:rsid w:val="00F0783D"/>
    <w:rsid w:val="00F07E17"/>
    <w:rsid w:val="00F11EEB"/>
    <w:rsid w:val="00F12638"/>
    <w:rsid w:val="00F1404B"/>
    <w:rsid w:val="00F16489"/>
    <w:rsid w:val="00F17932"/>
    <w:rsid w:val="00F17F73"/>
    <w:rsid w:val="00F22C83"/>
    <w:rsid w:val="00F2492E"/>
    <w:rsid w:val="00F31B10"/>
    <w:rsid w:val="00F33EBE"/>
    <w:rsid w:val="00F34053"/>
    <w:rsid w:val="00F36483"/>
    <w:rsid w:val="00F36CEC"/>
    <w:rsid w:val="00F36D5A"/>
    <w:rsid w:val="00F37B20"/>
    <w:rsid w:val="00F37F0B"/>
    <w:rsid w:val="00F4238F"/>
    <w:rsid w:val="00F431D9"/>
    <w:rsid w:val="00F47D71"/>
    <w:rsid w:val="00F502A4"/>
    <w:rsid w:val="00F53698"/>
    <w:rsid w:val="00F556A3"/>
    <w:rsid w:val="00F562C6"/>
    <w:rsid w:val="00F57098"/>
    <w:rsid w:val="00F61965"/>
    <w:rsid w:val="00F626EA"/>
    <w:rsid w:val="00F64465"/>
    <w:rsid w:val="00F65884"/>
    <w:rsid w:val="00F66CC0"/>
    <w:rsid w:val="00F726E1"/>
    <w:rsid w:val="00F74EF8"/>
    <w:rsid w:val="00F750E9"/>
    <w:rsid w:val="00F756F8"/>
    <w:rsid w:val="00F773A4"/>
    <w:rsid w:val="00F846B9"/>
    <w:rsid w:val="00F84F19"/>
    <w:rsid w:val="00F85B65"/>
    <w:rsid w:val="00F86918"/>
    <w:rsid w:val="00F87029"/>
    <w:rsid w:val="00F87869"/>
    <w:rsid w:val="00F9745B"/>
    <w:rsid w:val="00F978BB"/>
    <w:rsid w:val="00FA026E"/>
    <w:rsid w:val="00FA3259"/>
    <w:rsid w:val="00FA3280"/>
    <w:rsid w:val="00FA3864"/>
    <w:rsid w:val="00FA5DC0"/>
    <w:rsid w:val="00FA6FBD"/>
    <w:rsid w:val="00FB129D"/>
    <w:rsid w:val="00FB27A1"/>
    <w:rsid w:val="00FB4C4C"/>
    <w:rsid w:val="00FB520E"/>
    <w:rsid w:val="00FB537E"/>
    <w:rsid w:val="00FC0093"/>
    <w:rsid w:val="00FC5006"/>
    <w:rsid w:val="00FC60CD"/>
    <w:rsid w:val="00FC70B8"/>
    <w:rsid w:val="00FD07D1"/>
    <w:rsid w:val="00FD6B6F"/>
    <w:rsid w:val="00FE02E6"/>
    <w:rsid w:val="00FE49C3"/>
    <w:rsid w:val="00FE50B1"/>
    <w:rsid w:val="00FF0AF9"/>
    <w:rsid w:val="00FF1895"/>
    <w:rsid w:val="00FF1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C5CEEC"/>
  <w15:docId w15:val="{E75DB0F7-ECB1-419B-A3E7-5B49B5A09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A34"/>
    <w:pPr>
      <w:spacing w:after="200" w:line="276" w:lineRule="auto"/>
    </w:pPr>
    <w:rPr>
      <w:sz w:val="28"/>
      <w:szCs w:val="28"/>
      <w:lang w:val="mk-M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20987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32D3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432D3E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432D3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8870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8870F2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8870F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54F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FC0"/>
  </w:style>
  <w:style w:type="paragraph" w:styleId="Footer">
    <w:name w:val="footer"/>
    <w:basedOn w:val="Normal"/>
    <w:link w:val="FooterChar"/>
    <w:uiPriority w:val="99"/>
    <w:unhideWhenUsed/>
    <w:rsid w:val="00C54F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FC0"/>
  </w:style>
  <w:style w:type="character" w:styleId="FollowedHyperlink">
    <w:name w:val="FollowedHyperlink"/>
    <w:uiPriority w:val="99"/>
    <w:semiHidden/>
    <w:unhideWhenUsed/>
    <w:rsid w:val="005F123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01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62565-0A25-4066-BC59-A963C0C67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61</Words>
  <Characters>376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</dc:creator>
  <cp:keywords/>
  <cp:lastModifiedBy>Urednici</cp:lastModifiedBy>
  <cp:revision>5</cp:revision>
  <cp:lastPrinted>2015-11-03T10:25:00Z</cp:lastPrinted>
  <dcterms:created xsi:type="dcterms:W3CDTF">2025-08-09T15:58:00Z</dcterms:created>
  <dcterms:modified xsi:type="dcterms:W3CDTF">2025-08-09T16:06:00Z</dcterms:modified>
</cp:coreProperties>
</file>